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6F4E3266" w:rsidR="005A5E33" w:rsidRPr="00A83AC6" w:rsidRDefault="005A5E33" w:rsidP="005A5E33">
      <w:pPr>
        <w:rPr>
          <w:rFonts w:ascii="Arial" w:hAnsi="Arial" w:cs="Arial"/>
          <w:b/>
          <w:sz w:val="32"/>
          <w:szCs w:val="32"/>
        </w:rPr>
      </w:pPr>
      <w:bookmarkStart w:id="0" w:name="_Hlk105771249"/>
      <w:bookmarkStart w:id="1" w:name="_Hlk50915163"/>
      <w:bookmarkStart w:id="2" w:name="_Hlk50917858"/>
      <w:bookmarkStart w:id="3" w:name="_Hlk50914473"/>
      <w:bookmarkStart w:id="4" w:name="_Hlk50914633"/>
      <w:r w:rsidRPr="00A83AC6">
        <w:rPr>
          <w:rFonts w:ascii="Arial" w:hAnsi="Arial" w:cs="Arial"/>
          <w:b/>
          <w:sz w:val="32"/>
          <w:szCs w:val="32"/>
        </w:rPr>
        <w:t xml:space="preserve">EDITAL </w:t>
      </w:r>
      <w:r w:rsidR="009C38BB">
        <w:rPr>
          <w:rFonts w:ascii="Arial" w:hAnsi="Arial" w:cs="Arial"/>
          <w:b/>
          <w:sz w:val="32"/>
          <w:szCs w:val="32"/>
        </w:rPr>
        <w:t>1</w:t>
      </w:r>
      <w:r w:rsidR="009D0790">
        <w:rPr>
          <w:rFonts w:ascii="Arial" w:hAnsi="Arial" w:cs="Arial"/>
          <w:b/>
          <w:sz w:val="32"/>
          <w:szCs w:val="32"/>
        </w:rPr>
        <w:t>0</w:t>
      </w:r>
      <w:r w:rsidRPr="00A83AC6">
        <w:rPr>
          <w:rFonts w:ascii="Arial" w:hAnsi="Arial" w:cs="Arial"/>
          <w:b/>
          <w:sz w:val="32"/>
          <w:szCs w:val="32"/>
        </w:rPr>
        <w:t>/</w:t>
      </w:r>
      <w:r w:rsidR="009C38BB">
        <w:rPr>
          <w:rFonts w:ascii="Arial" w:hAnsi="Arial" w:cs="Arial"/>
          <w:b/>
          <w:sz w:val="32"/>
          <w:szCs w:val="32"/>
        </w:rPr>
        <w:t>PESQUISA</w:t>
      </w:r>
      <w:r w:rsidR="00A83AC6">
        <w:rPr>
          <w:rFonts w:ascii="Arial" w:hAnsi="Arial" w:cs="Arial"/>
          <w:b/>
          <w:sz w:val="32"/>
          <w:szCs w:val="32"/>
        </w:rPr>
        <w:t>/</w:t>
      </w:r>
      <w:r w:rsidRPr="00A83AC6">
        <w:rPr>
          <w:rFonts w:ascii="Arial" w:hAnsi="Arial" w:cs="Arial"/>
          <w:b/>
          <w:sz w:val="32"/>
          <w:szCs w:val="32"/>
        </w:rPr>
        <w:t>202</w:t>
      </w:r>
      <w:r w:rsidR="00EB4965">
        <w:rPr>
          <w:rFonts w:ascii="Arial" w:hAnsi="Arial" w:cs="Arial"/>
          <w:b/>
          <w:sz w:val="32"/>
          <w:szCs w:val="32"/>
        </w:rPr>
        <w:t>2</w:t>
      </w:r>
    </w:p>
    <w:bookmarkEnd w:id="0"/>
    <w:p w14:paraId="6CB318FA" w14:textId="1FF4A83F" w:rsidR="00EB4965" w:rsidRDefault="009C38BB" w:rsidP="00AD6453">
      <w:pPr>
        <w:rPr>
          <w:rFonts w:ascii="Arial" w:hAnsi="Arial" w:cs="Arial"/>
          <w:b/>
          <w:sz w:val="28"/>
          <w:szCs w:val="28"/>
        </w:rPr>
      </w:pPr>
      <w:r w:rsidRPr="009C38BB">
        <w:rPr>
          <w:rFonts w:ascii="Arial" w:hAnsi="Arial" w:cs="Arial"/>
          <w:b/>
          <w:sz w:val="28"/>
          <w:szCs w:val="28"/>
        </w:rPr>
        <w:t xml:space="preserve">Pré-Seleção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>e Pro</w:t>
      </w:r>
      <w:r w:rsidR="000A7E72">
        <w:rPr>
          <w:rFonts w:ascii="Arial" w:hAnsi="Arial" w:cs="Arial"/>
          <w:b/>
          <w:sz w:val="28"/>
          <w:szCs w:val="28"/>
        </w:rPr>
        <w:t>jeto</w:t>
      </w:r>
      <w:r w:rsidRPr="009C38BB">
        <w:rPr>
          <w:rFonts w:ascii="Arial" w:hAnsi="Arial" w:cs="Arial"/>
          <w:b/>
          <w:sz w:val="28"/>
          <w:szCs w:val="28"/>
        </w:rPr>
        <w:t xml:space="preserve">s </w:t>
      </w:r>
      <w:r>
        <w:rPr>
          <w:rFonts w:ascii="Arial" w:hAnsi="Arial" w:cs="Arial"/>
          <w:b/>
          <w:sz w:val="28"/>
          <w:szCs w:val="28"/>
        </w:rPr>
        <w:t>p</w:t>
      </w:r>
      <w:r w:rsidRPr="009C38BB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9C38BB">
        <w:rPr>
          <w:rFonts w:ascii="Arial" w:hAnsi="Arial" w:cs="Arial"/>
          <w:b/>
          <w:sz w:val="28"/>
          <w:szCs w:val="28"/>
        </w:rPr>
        <w:t xml:space="preserve"> Edital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 xml:space="preserve">e Chamada Pública FAPESC </w:t>
      </w:r>
      <w:r>
        <w:rPr>
          <w:rFonts w:ascii="Arial" w:hAnsi="Arial" w:cs="Arial"/>
          <w:b/>
          <w:sz w:val="28"/>
          <w:szCs w:val="28"/>
        </w:rPr>
        <w:t>n</w:t>
      </w:r>
      <w:r w:rsidRPr="009C38BB">
        <w:rPr>
          <w:rFonts w:ascii="Arial" w:hAnsi="Arial" w:cs="Arial"/>
          <w:b/>
          <w:sz w:val="28"/>
          <w:szCs w:val="28"/>
        </w:rPr>
        <w:t>º 23/2022 – PROEVENTOS 2023 – FASE I</w:t>
      </w:r>
    </w:p>
    <w:p w14:paraId="5795F28C" w14:textId="77777777" w:rsidR="009C38BB" w:rsidRDefault="009C38BB" w:rsidP="00AD6453">
      <w:pPr>
        <w:rPr>
          <w:rFonts w:ascii="Arial" w:hAnsi="Arial" w:cs="Arial"/>
          <w:b/>
          <w:sz w:val="28"/>
          <w:szCs w:val="28"/>
        </w:rPr>
      </w:pPr>
    </w:p>
    <w:p w14:paraId="4AF9C6F6" w14:textId="6637D36D" w:rsidR="002A4224" w:rsidRPr="00040464" w:rsidRDefault="009C38BB" w:rsidP="00AD6453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Modalidade do evento</w:t>
      </w:r>
    </w:p>
    <w:tbl>
      <w:tblPr>
        <w:tblStyle w:val="Tabelacomgrade"/>
        <w:tblW w:w="8995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3854"/>
      </w:tblGrid>
      <w:tr w:rsidR="00AD6453" w14:paraId="02B6A129" w14:textId="77777777" w:rsidTr="00AD6453">
        <w:trPr>
          <w:trHeight w:val="300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DEE0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C2D9FE" w14:textId="6B359706" w:rsidR="00AD6453" w:rsidRDefault="00AD6453" w:rsidP="003E3128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Presenci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31BBF8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D2A3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11A43D" w14:textId="27441B2F" w:rsidR="00AD6453" w:rsidRDefault="00AD6453" w:rsidP="003E3128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Híbrido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D68DA8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232D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8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0DF682" w14:textId="2F823C52" w:rsidR="00AD6453" w:rsidRDefault="00AD6453" w:rsidP="003E3128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EAD</w:t>
            </w:r>
          </w:p>
        </w:tc>
      </w:tr>
    </w:tbl>
    <w:p w14:paraId="08B78C5F" w14:textId="77777777" w:rsidR="00AD6453" w:rsidRDefault="00AD6453" w:rsidP="00AD6453">
      <w:pPr>
        <w:tabs>
          <w:tab w:val="left" w:pos="4230"/>
          <w:tab w:val="left" w:pos="2070"/>
        </w:tabs>
        <w:rPr>
          <w:color w:val="000000" w:themeColor="text1"/>
          <w:sz w:val="20"/>
          <w:szCs w:val="20"/>
          <w:lang w:val="pt-PT"/>
        </w:rPr>
      </w:pPr>
    </w:p>
    <w:p w14:paraId="1532BFC5" w14:textId="14EA4BBB" w:rsidR="009C38BB" w:rsidRPr="001D039A" w:rsidRDefault="009C38BB" w:rsidP="00AD6453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Categoria do evento</w:t>
      </w:r>
    </w:p>
    <w:tbl>
      <w:tblPr>
        <w:tblStyle w:val="Tabelacomgrade"/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1605"/>
        <w:gridCol w:w="359"/>
        <w:gridCol w:w="345"/>
        <w:gridCol w:w="1545"/>
      </w:tblGrid>
      <w:tr w:rsidR="2862E74C" w14:paraId="69CBEFB8" w14:textId="77777777" w:rsidTr="00AD6453">
        <w:trPr>
          <w:trHeight w:val="300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6C32" w14:textId="7CCDA62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7C78B2" w14:textId="549C54F9" w:rsidR="001D039A" w:rsidRDefault="001D039A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Local/Region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94BC7F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3429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369FE6" w14:textId="3629F000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Estadu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84CABA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089D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B9203" w14:textId="2B72FC8C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Nacional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722F54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C86D8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7482C4" w14:textId="5E69B0DD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Internacional</w:t>
            </w:r>
          </w:p>
        </w:tc>
      </w:tr>
      <w:tr w:rsidR="2862E74C" w14:paraId="35B1738E" w14:textId="77777777" w:rsidTr="00AD6453">
        <w:tc>
          <w:tcPr>
            <w:tcW w:w="341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9978770" w14:textId="1F9AA5DB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30A1CDC8" w14:textId="3B153791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20.000,00</w:t>
            </w:r>
          </w:p>
        </w:tc>
        <w:tc>
          <w:tcPr>
            <w:tcW w:w="34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3A6FB447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1A3C7F6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8CF7546" w14:textId="6C592DDC" w:rsidR="2862E74C" w:rsidRDefault="2862E74C" w:rsidP="2862E74C">
            <w:pPr>
              <w:rPr>
                <w:rFonts w:ascii="Calibri" w:eastAsia="Calibri" w:hAnsi="Calibri" w:cs="Calibri"/>
                <w:sz w:val="18"/>
                <w:szCs w:val="18"/>
                <w:lang w:val="pt-PT"/>
              </w:rPr>
            </w:pPr>
            <w:r w:rsidRPr="2862E74C">
              <w:rPr>
                <w:rFonts w:ascii="Calibri" w:eastAsia="Calibri" w:hAnsi="Calibri" w:cs="Calibri"/>
                <w:sz w:val="18"/>
                <w:szCs w:val="18"/>
                <w:lang w:val="pt-PT"/>
              </w:rPr>
              <w:t>Até R$ 30.000,00</w:t>
            </w:r>
          </w:p>
        </w:tc>
        <w:tc>
          <w:tcPr>
            <w:tcW w:w="34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5C62AF8A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BEC249E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F043A91" w14:textId="07B1EC5D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40.000,00</w:t>
            </w:r>
          </w:p>
        </w:tc>
        <w:tc>
          <w:tcPr>
            <w:tcW w:w="359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1CF8D6B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433FFD6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0ED85B96" w14:textId="17361386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50.000,00</w:t>
            </w:r>
          </w:p>
        </w:tc>
      </w:tr>
    </w:tbl>
    <w:p w14:paraId="5291A1ED" w14:textId="4959B8D5" w:rsidR="00DF3065" w:rsidRDefault="00DF3065" w:rsidP="005A5E33">
      <w:pPr>
        <w:pBdr>
          <w:bottom w:val="single" w:sz="6" w:space="1" w:color="auto"/>
        </w:pBdr>
        <w:rPr>
          <w:color w:val="000000" w:themeColor="text1"/>
          <w:sz w:val="20"/>
          <w:szCs w:val="20"/>
          <w:lang w:val="pt-PT"/>
        </w:rPr>
      </w:pPr>
    </w:p>
    <w:p w14:paraId="121497D4" w14:textId="193BC730" w:rsidR="00DF3065" w:rsidRDefault="00DF3065" w:rsidP="005A5E33">
      <w:pPr>
        <w:pBdr>
          <w:bottom w:val="single" w:sz="6" w:space="1" w:color="auto"/>
        </w:pBdr>
        <w:rPr>
          <w:b/>
          <w:bCs/>
          <w:color w:val="000000" w:themeColor="text1"/>
          <w:sz w:val="20"/>
          <w:szCs w:val="20"/>
          <w:lang w:val="pt-PT"/>
        </w:rPr>
      </w:pPr>
      <w:r>
        <w:rPr>
          <w:b/>
          <w:bCs/>
          <w:color w:val="000000" w:themeColor="text1"/>
          <w:sz w:val="20"/>
          <w:szCs w:val="20"/>
          <w:lang w:val="pt-PT"/>
        </w:rPr>
        <w:t>A</w:t>
      </w:r>
      <w:r w:rsidRPr="00DF3065">
        <w:rPr>
          <w:b/>
          <w:bCs/>
          <w:color w:val="000000" w:themeColor="text1"/>
          <w:sz w:val="20"/>
          <w:szCs w:val="20"/>
          <w:lang w:val="pt-PT"/>
        </w:rPr>
        <w:t>poio/participação de sociedades científicas e associações de classe</w:t>
      </w:r>
      <w:r>
        <w:rPr>
          <w:b/>
          <w:bCs/>
          <w:color w:val="000000" w:themeColor="text1"/>
          <w:sz w:val="20"/>
          <w:szCs w:val="20"/>
          <w:lang w:val="pt-PT"/>
        </w:rPr>
        <w:t>:</w:t>
      </w:r>
    </w:p>
    <w:p w14:paraId="53884607" w14:textId="1D0A8E89" w:rsidR="00DF3065" w:rsidRPr="00DF3065" w:rsidRDefault="000A7E72" w:rsidP="005A5E33">
      <w:pPr>
        <w:pBdr>
          <w:bottom w:val="single" w:sz="6" w:space="1" w:color="auto"/>
        </w:pBdr>
        <w:rPr>
          <w:b/>
          <w:bCs/>
          <w:color w:val="000000" w:themeColor="text1"/>
          <w:sz w:val="20"/>
          <w:szCs w:val="20"/>
          <w:lang w:val="pt-PT"/>
        </w:rPr>
      </w:pPr>
      <w:r>
        <w:rPr>
          <w:color w:val="0070C0"/>
          <w:lang w:val="pt-PT"/>
        </w:rPr>
        <w:t xml:space="preserve">- </w:t>
      </w:r>
      <w:r w:rsidR="00DF3065" w:rsidRPr="009A1521">
        <w:rPr>
          <w:color w:val="0070C0"/>
          <w:lang w:val="pt-PT"/>
        </w:rPr>
        <w:t>??</w:t>
      </w:r>
    </w:p>
    <w:p w14:paraId="2043A0AE" w14:textId="77777777" w:rsidR="00DF3065" w:rsidRDefault="00DF3065" w:rsidP="005A5E33">
      <w:pPr>
        <w:pBdr>
          <w:bottom w:val="single" w:sz="6" w:space="1" w:color="auto"/>
        </w:pBdr>
        <w:rPr>
          <w:rFonts w:ascii="Arial" w:hAnsi="Arial" w:cs="Arial"/>
          <w:b/>
          <w:sz w:val="28"/>
          <w:szCs w:val="28"/>
        </w:rPr>
      </w:pPr>
    </w:p>
    <w:p w14:paraId="37D859E4" w14:textId="5C6F074B" w:rsidR="005A5E33" w:rsidRDefault="005A5E33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32EBF005" w14:textId="7351D2DD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251366D7" w14:textId="5737DE9F" w:rsidR="005A5E33" w:rsidRPr="002C437C" w:rsidRDefault="005A5E33" w:rsidP="005A5E33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15645840" w14:textId="15567D5C" w:rsidR="005A5E33" w:rsidRPr="002C437C" w:rsidRDefault="009C38BB" w:rsidP="005A5E33">
      <w:pPr>
        <w:jc w:val="both"/>
        <w:rPr>
          <w:color w:val="000000" w:themeColor="text1"/>
          <w:sz w:val="20"/>
          <w:szCs w:val="20"/>
          <w:lang w:val="pt-PT"/>
        </w:rPr>
      </w:pPr>
      <w:r>
        <w:rPr>
          <w:color w:val="000000" w:themeColor="text1"/>
          <w:sz w:val="20"/>
          <w:szCs w:val="20"/>
          <w:lang w:val="pt-PT"/>
        </w:rPr>
        <w:t>Os coordenadores de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propostas</w:t>
      </w:r>
      <w:r w:rsid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de projeto </w:t>
      </w:r>
      <w:r w:rsidR="002C437C">
        <w:rPr>
          <w:color w:val="000000" w:themeColor="text1"/>
          <w:sz w:val="20"/>
          <w:szCs w:val="20"/>
          <w:lang w:val="pt-PT"/>
        </w:rPr>
        <w:t>a serem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submetidas ao Edital </w:t>
      </w:r>
      <w:r>
        <w:rPr>
          <w:color w:val="000000" w:themeColor="text1"/>
          <w:sz w:val="20"/>
          <w:szCs w:val="20"/>
          <w:lang w:val="pt-PT"/>
        </w:rPr>
        <w:t>10</w:t>
      </w:r>
      <w:r w:rsidR="00543A1A">
        <w:rPr>
          <w:color w:val="000000" w:themeColor="text1"/>
          <w:sz w:val="20"/>
          <w:szCs w:val="20"/>
          <w:lang w:val="pt-PT"/>
        </w:rPr>
        <w:t>/</w:t>
      </w:r>
      <w:r>
        <w:rPr>
          <w:color w:val="000000" w:themeColor="text1"/>
          <w:sz w:val="20"/>
          <w:szCs w:val="20"/>
          <w:lang w:val="pt-PT"/>
        </w:rPr>
        <w:t>PESQUISA</w:t>
      </w:r>
      <w:r w:rsidR="005A5E33" w:rsidRPr="002C437C">
        <w:rPr>
          <w:color w:val="000000" w:themeColor="text1"/>
          <w:sz w:val="20"/>
          <w:szCs w:val="20"/>
          <w:lang w:val="pt-PT"/>
        </w:rPr>
        <w:t>/202</w:t>
      </w:r>
      <w:r w:rsidR="009F2C6C">
        <w:rPr>
          <w:color w:val="000000" w:themeColor="text1"/>
          <w:sz w:val="20"/>
          <w:szCs w:val="20"/>
          <w:lang w:val="pt-PT"/>
        </w:rPr>
        <w:t>2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devem seguir este modelo de </w:t>
      </w:r>
      <w:r w:rsidR="002C437C">
        <w:rPr>
          <w:color w:val="000000" w:themeColor="text1"/>
          <w:sz w:val="20"/>
          <w:szCs w:val="20"/>
          <w:lang w:val="pt-PT"/>
        </w:rPr>
        <w:t xml:space="preserve">documento para elaborar suas propostas. Este modelo </w:t>
      </w:r>
      <w:r w:rsidR="005A5E33" w:rsidRPr="002C437C">
        <w:rPr>
          <w:color w:val="000000" w:themeColor="text1"/>
          <w:sz w:val="20"/>
          <w:szCs w:val="20"/>
          <w:lang w:val="pt-PT"/>
        </w:rPr>
        <w:t>se baseia nos campos requeridos para posterior submissão d</w:t>
      </w:r>
      <w:r w:rsidR="000D36BC">
        <w:rPr>
          <w:color w:val="000000" w:themeColor="text1"/>
          <w:sz w:val="20"/>
          <w:szCs w:val="20"/>
          <w:lang w:val="pt-PT"/>
        </w:rPr>
        <w:t>os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projetos </w:t>
      </w:r>
      <w:r w:rsidR="005A5E33" w:rsidRPr="002C437C">
        <w:rPr>
          <w:color w:val="000000" w:themeColor="text1"/>
          <w:sz w:val="20"/>
          <w:szCs w:val="20"/>
          <w:lang w:val="pt-PT"/>
        </w:rPr>
        <w:t>selecionad</w:t>
      </w:r>
      <w:r w:rsidR="000D36BC">
        <w:rPr>
          <w:color w:val="000000" w:themeColor="text1"/>
          <w:sz w:val="20"/>
          <w:szCs w:val="20"/>
          <w:lang w:val="pt-PT"/>
        </w:rPr>
        <w:t>o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s à FAPESC. No modelo, os campos assinalados em </w:t>
      </w:r>
      <w:r w:rsidR="005A5E33" w:rsidRPr="000D36BC">
        <w:rPr>
          <w:b/>
          <w:bCs/>
          <w:color w:val="0070C0"/>
          <w:sz w:val="20"/>
          <w:szCs w:val="20"/>
          <w:lang w:val="pt-PT"/>
        </w:rPr>
        <w:t>??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</w:t>
      </w:r>
    </w:p>
    <w:p w14:paraId="2F6721C4" w14:textId="77777777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47D47EB3" w14:textId="65D77936" w:rsidR="00D8728E" w:rsidRPr="00100175" w:rsidRDefault="00D8728E" w:rsidP="00D8728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3E0D7531" w14:textId="77777777" w:rsidR="00D8728E" w:rsidRPr="00100175" w:rsidRDefault="00D8728E" w:rsidP="00D8728E">
      <w:pPr>
        <w:rPr>
          <w:b/>
          <w:bCs/>
          <w:lang w:val="pt-PT"/>
        </w:rPr>
      </w:pPr>
    </w:p>
    <w:p w14:paraId="3DA1B966" w14:textId="03EC1449" w:rsidR="00D8728E" w:rsidRDefault="00D8728E" w:rsidP="00D8728E">
      <w:pPr>
        <w:rPr>
          <w:lang w:val="pt-PT"/>
        </w:rPr>
      </w:pPr>
      <w:r>
        <w:rPr>
          <w:lang w:val="pt-PT"/>
        </w:rPr>
        <w:t>Nome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B630C3C" w14:textId="1B24DE5A" w:rsidR="00D8728E" w:rsidRPr="001C04D0" w:rsidRDefault="00D8728E" w:rsidP="00D8728E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1D925C7" w14:textId="12D2EE24" w:rsidR="00D8728E" w:rsidRPr="001C04D0" w:rsidRDefault="00D8728E" w:rsidP="00D8728E">
      <w:pPr>
        <w:rPr>
          <w:lang w:val="pt-PT"/>
        </w:rPr>
      </w:pPr>
      <w:r>
        <w:rPr>
          <w:lang w:val="pt-PT"/>
        </w:rPr>
        <w:t>CP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28AFDD0" w14:textId="4106A8B4" w:rsidR="00D8728E" w:rsidRDefault="00D8728E" w:rsidP="00D8728E">
      <w:pPr>
        <w:rPr>
          <w:color w:val="0070C0"/>
          <w:lang w:val="pt-PT"/>
        </w:rPr>
      </w:pPr>
      <w:r>
        <w:rPr>
          <w:lang w:val="pt-PT"/>
        </w:rPr>
        <w:t>RG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2AB8A26" w14:textId="3FF1B35C" w:rsidR="00BB4A9A" w:rsidRDefault="00BB4A9A" w:rsidP="00D8728E">
      <w:pPr>
        <w:rPr>
          <w:lang w:val="pt-PT"/>
        </w:rPr>
      </w:pPr>
      <w:r>
        <w:rPr>
          <w:lang w:val="pt-PT"/>
        </w:rPr>
        <w:t>Órgão emissor RG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367A9415" w14:textId="390AD5AB" w:rsidR="00037C0D" w:rsidRPr="00D72A89" w:rsidRDefault="00037C0D" w:rsidP="00D8728E">
      <w:pPr>
        <w:rPr>
          <w:color w:val="0070C0"/>
          <w:lang w:val="pt-PT"/>
        </w:rPr>
      </w:pPr>
      <w:r>
        <w:rPr>
          <w:lang w:val="pt-PT"/>
        </w:rPr>
        <w:t>UF de emissão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3937E915" w14:textId="4C0F6E68" w:rsidR="00D8728E" w:rsidRPr="001C04D0" w:rsidRDefault="00D8728E" w:rsidP="00D8728E">
      <w:pPr>
        <w:rPr>
          <w:lang w:val="pt-PT"/>
        </w:rPr>
      </w:pPr>
      <w:r>
        <w:rPr>
          <w:lang w:val="pt-PT"/>
        </w:rPr>
        <w:t>Nacionalidade</w:t>
      </w:r>
      <w:r>
        <w:rPr>
          <w:lang w:val="pt-PT"/>
        </w:rPr>
        <w:tab/>
      </w:r>
      <w:r w:rsidR="00AC4FB1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0F5A046" w14:textId="3329AC35" w:rsidR="00D8728E" w:rsidRPr="001C04D0" w:rsidRDefault="00D8728E" w:rsidP="00D8728E">
      <w:pPr>
        <w:rPr>
          <w:lang w:val="pt-PT"/>
        </w:rPr>
      </w:pPr>
      <w:r>
        <w:rPr>
          <w:lang w:val="pt-PT"/>
        </w:rPr>
        <w:t>Titulaçã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A126882" w14:textId="60C04B23" w:rsidR="00D8728E" w:rsidRPr="001C04D0" w:rsidRDefault="00D8728E" w:rsidP="00D8728E">
      <w:pPr>
        <w:rPr>
          <w:lang w:val="pt-PT"/>
        </w:rPr>
      </w:pPr>
      <w:r>
        <w:rPr>
          <w:lang w:val="pt-PT"/>
        </w:rPr>
        <w:t>Profissã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F401D38" w14:textId="55F7CECE" w:rsidR="00D8728E" w:rsidRPr="001C04D0" w:rsidRDefault="00037C0D" w:rsidP="00D8728E">
      <w:pPr>
        <w:rPr>
          <w:lang w:val="pt-PT"/>
        </w:rPr>
      </w:pPr>
      <w:r>
        <w:rPr>
          <w:lang w:val="pt-PT"/>
        </w:rPr>
        <w:t>Endereço</w:t>
      </w:r>
      <w:r w:rsidR="00D8728E">
        <w:rPr>
          <w:lang w:val="pt-PT"/>
        </w:rPr>
        <w:tab/>
      </w:r>
      <w:r w:rsidR="00D8728E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ADA697" w14:textId="1EC588FC" w:rsidR="00D8728E" w:rsidRPr="001C04D0" w:rsidRDefault="00D8728E" w:rsidP="00D8728E">
      <w:pPr>
        <w:rPr>
          <w:lang w:val="pt-PT"/>
        </w:rPr>
      </w:pPr>
      <w:r>
        <w:rPr>
          <w:lang w:val="pt-PT"/>
        </w:rPr>
        <w:t>Númer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5DCC002" w14:textId="016F5D93" w:rsidR="00D8728E" w:rsidRPr="001C04D0" w:rsidRDefault="00D8728E" w:rsidP="00D8728E">
      <w:pPr>
        <w:rPr>
          <w:lang w:val="pt-PT"/>
        </w:rPr>
      </w:pPr>
      <w:r>
        <w:rPr>
          <w:lang w:val="pt-PT"/>
        </w:rPr>
        <w:t>Complemento</w:t>
      </w:r>
      <w:r w:rsidR="00037C0D"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423A46" w14:textId="2D0DF995" w:rsidR="00037C0D" w:rsidRDefault="00037C0D" w:rsidP="00D8728E">
      <w:pPr>
        <w:rPr>
          <w:lang w:val="pt-PT"/>
        </w:rPr>
      </w:pPr>
      <w:r>
        <w:rPr>
          <w:lang w:val="pt-PT"/>
        </w:rPr>
        <w:t>Bairr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00BEB558" w14:textId="070B6CD1" w:rsidR="00D8728E" w:rsidRPr="001C04D0" w:rsidRDefault="00D8728E" w:rsidP="00D8728E">
      <w:pPr>
        <w:rPr>
          <w:lang w:val="pt-PT"/>
        </w:rPr>
      </w:pPr>
      <w:r>
        <w:rPr>
          <w:lang w:val="pt-PT"/>
        </w:rPr>
        <w:t>CEP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F3F8F51" w14:textId="039CF549" w:rsidR="00D8728E" w:rsidRPr="001C04D0" w:rsidRDefault="00D8728E" w:rsidP="00D8728E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72439F9" w14:textId="5C5A4A04" w:rsidR="00D8728E" w:rsidRPr="001C04D0" w:rsidRDefault="00D8728E" w:rsidP="00D8728E">
      <w:pPr>
        <w:rPr>
          <w:lang w:val="pt-PT"/>
        </w:rPr>
      </w:pPr>
      <w:r>
        <w:rPr>
          <w:lang w:val="pt-PT"/>
        </w:rPr>
        <w:t>U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C8364CC" w14:textId="0ED66F38" w:rsidR="00D8728E" w:rsidRDefault="00D8728E" w:rsidP="00D8728E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366D00D" w14:textId="5375832C" w:rsidR="00D8728E" w:rsidRPr="001C04D0" w:rsidRDefault="00D8728E" w:rsidP="00D8728E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94D54B" w14:textId="58F4E439" w:rsidR="00D8728E" w:rsidRPr="001C04D0" w:rsidRDefault="00D8728E" w:rsidP="00D8728E">
      <w:pPr>
        <w:rPr>
          <w:lang w:val="pt-PT"/>
        </w:rPr>
      </w:pPr>
      <w:r>
        <w:rPr>
          <w:lang w:val="pt-PT"/>
        </w:rPr>
        <w:t>Celular</w:t>
      </w:r>
      <w:r w:rsidR="00AC4FB1"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66478F" w14:textId="77777777" w:rsidR="00066B71" w:rsidRDefault="00066B71">
      <w:pPr>
        <w:rPr>
          <w:b/>
          <w:bCs/>
          <w:color w:val="FFFFFF" w:themeColor="background1"/>
          <w:lang w:val="pt-PT"/>
        </w:rPr>
      </w:pPr>
    </w:p>
    <w:p w14:paraId="28AE753D" w14:textId="23548B07" w:rsidR="00D8728E" w:rsidRDefault="00D8728E">
      <w:pPr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br w:type="page"/>
      </w:r>
    </w:p>
    <w:p w14:paraId="3FD964F1" w14:textId="02048614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5" w:name="_Hlk50915252"/>
      <w:bookmarkEnd w:id="1"/>
      <w:bookmarkEnd w:id="2"/>
      <w:bookmarkEnd w:id="3"/>
      <w:bookmarkEnd w:id="4"/>
      <w:r w:rsidRPr="00100175">
        <w:rPr>
          <w:b/>
          <w:bCs/>
          <w:color w:val="FFFFFF" w:themeColor="background1"/>
          <w:lang w:val="pt-PT"/>
        </w:rPr>
        <w:lastRenderedPageBreak/>
        <w:t>IDENTIFICAÇÃO DO PROJETO</w:t>
      </w:r>
    </w:p>
    <w:bookmarkEnd w:id="5"/>
    <w:p w14:paraId="6FB2DC22" w14:textId="2415C94E" w:rsidR="00100175" w:rsidRDefault="00100175" w:rsidP="001C04D0">
      <w:pPr>
        <w:rPr>
          <w:lang w:val="pt-PT"/>
        </w:rPr>
      </w:pPr>
    </w:p>
    <w:p w14:paraId="21D553B9" w14:textId="77777777" w:rsidR="001413E9" w:rsidRDefault="001413E9" w:rsidP="001413E9">
      <w:pPr>
        <w:rPr>
          <w:lang w:val="pt-PT"/>
        </w:rPr>
      </w:pPr>
    </w:p>
    <w:p w14:paraId="0FF996E9" w14:textId="28B981A9" w:rsidR="001413E9" w:rsidRPr="001C04D0" w:rsidRDefault="001413E9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Categoria do projeto</w:t>
      </w:r>
    </w:p>
    <w:p w14:paraId="52B4ED85" w14:textId="2095357E" w:rsidR="009F2C6C" w:rsidRPr="009F2C6C" w:rsidRDefault="009F2C6C" w:rsidP="009F2C6C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 a categoria que irá participar de acordo com a faixa de financiamento escolhida.</w:t>
      </w:r>
    </w:p>
    <w:p w14:paraId="751F23AF" w14:textId="113E5D7D" w:rsidR="001413E9" w:rsidRPr="00D51D6C" w:rsidRDefault="001413E9" w:rsidP="001413E9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 xml:space="preserve">?? </w:t>
      </w:r>
    </w:p>
    <w:p w14:paraId="72D884FB" w14:textId="77777777" w:rsidR="001413E9" w:rsidRDefault="001413E9" w:rsidP="001C04D0">
      <w:pPr>
        <w:rPr>
          <w:lang w:val="pt-PT"/>
        </w:rPr>
      </w:pPr>
    </w:p>
    <w:p w14:paraId="7A2A329D" w14:textId="434DF838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Título do projeto</w:t>
      </w:r>
    </w:p>
    <w:p w14:paraId="79F97F19" w14:textId="2332A800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5C0021D" w14:textId="77777777" w:rsidR="00BF08AA" w:rsidRDefault="00BF08AA" w:rsidP="00BF08AA">
      <w:pPr>
        <w:rPr>
          <w:lang w:val="pt-PT"/>
        </w:rPr>
      </w:pPr>
    </w:p>
    <w:p w14:paraId="144CF361" w14:textId="66D9D223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Finalidade (1000 caracteres)</w:t>
      </w:r>
    </w:p>
    <w:p w14:paraId="76A1C7F7" w14:textId="76960C0D" w:rsidR="009F2C6C" w:rsidRPr="009F2C6C" w:rsidRDefault="009F2C6C" w:rsidP="009F2C6C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Descrever que finalidade pública a execução do projeto pretende alcançar.</w:t>
      </w:r>
    </w:p>
    <w:p w14:paraId="5B322842" w14:textId="56542ED9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2397D0D1" w14:textId="77777777" w:rsidR="00BF08AA" w:rsidRDefault="00BF08AA" w:rsidP="00BF08AA">
      <w:pPr>
        <w:rPr>
          <w:lang w:val="pt-PT"/>
        </w:rPr>
      </w:pPr>
    </w:p>
    <w:p w14:paraId="056B9B74" w14:textId="67526199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  <w:r w:rsidR="000D36BC">
        <w:rPr>
          <w:rStyle w:val="Refdenotaderodap"/>
          <w:b/>
          <w:bCs/>
          <w:lang w:val="pt-PT"/>
        </w:rPr>
        <w:footnoteReference w:id="2"/>
      </w:r>
    </w:p>
    <w:p w14:paraId="2038DF29" w14:textId="79751C6E" w:rsidR="009F2C6C" w:rsidRPr="009F2C6C" w:rsidRDefault="009F2C6C" w:rsidP="00BF08AA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, se houver.</w:t>
      </w:r>
    </w:p>
    <w:p w14:paraId="0C375350" w14:textId="53D04F0A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4183D0F2" w14:textId="77777777" w:rsidR="00BF08AA" w:rsidRDefault="00BF08AA" w:rsidP="00BF08AA">
      <w:pPr>
        <w:rPr>
          <w:lang w:val="pt-PT"/>
        </w:rPr>
      </w:pPr>
    </w:p>
    <w:p w14:paraId="036C0CA2" w14:textId="53EB2BAC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alavras-chave</w:t>
      </w:r>
    </w:p>
    <w:p w14:paraId="5F2D10FA" w14:textId="5EE04066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, ??, ??.</w:t>
      </w:r>
    </w:p>
    <w:p w14:paraId="5E1F2CF5" w14:textId="6B69A9E9" w:rsidR="00100175" w:rsidRDefault="00100175" w:rsidP="00BF08AA">
      <w:pPr>
        <w:rPr>
          <w:lang w:val="pt-PT"/>
        </w:rPr>
      </w:pPr>
    </w:p>
    <w:p w14:paraId="05965A65" w14:textId="4EC78E14" w:rsidR="00D8709D" w:rsidRPr="001C04D0" w:rsidRDefault="00D8709D" w:rsidP="00D8709D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Área do Conhecimento</w:t>
      </w:r>
      <w:r w:rsidR="00AA64BA">
        <w:rPr>
          <w:rStyle w:val="Refdenotaderodap"/>
          <w:b/>
          <w:bCs/>
          <w:lang w:val="pt-PT"/>
        </w:rPr>
        <w:footnoteReference w:id="3"/>
      </w:r>
    </w:p>
    <w:p w14:paraId="469CD07F" w14:textId="23CF91B2" w:rsidR="009F2C6C" w:rsidRPr="009F2C6C" w:rsidRDefault="009F2C6C" w:rsidP="00D8709D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e o quarto (último) nível da área do conhecimento do projeto.</w:t>
      </w:r>
    </w:p>
    <w:p w14:paraId="74168D56" w14:textId="62604F50" w:rsidR="00D8709D" w:rsidRPr="00D51D6C" w:rsidRDefault="00D8709D" w:rsidP="00D8709D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4FA8461B" w14:textId="77777777" w:rsidR="00D8709D" w:rsidRDefault="00D8709D" w:rsidP="00BF08AA">
      <w:pPr>
        <w:rPr>
          <w:lang w:val="pt-PT"/>
        </w:rPr>
      </w:pPr>
    </w:p>
    <w:p w14:paraId="5EF12EE5" w14:textId="235B0167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Setor CNAE</w:t>
      </w:r>
      <w:r w:rsidR="00AA64BA">
        <w:rPr>
          <w:rStyle w:val="Refdenotaderodap"/>
          <w:b/>
          <w:bCs/>
          <w:lang w:val="pt-PT"/>
        </w:rPr>
        <w:footnoteReference w:id="4"/>
      </w:r>
    </w:p>
    <w:p w14:paraId="66FA3388" w14:textId="60EA1AAF" w:rsidR="009F2C6C" w:rsidRPr="009F2C6C" w:rsidRDefault="009F2C6C" w:rsidP="00BF08AA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e um setor CNAE (Classificação Nacional de Atividade Econômica) para localize o setor econômico do projeto.</w:t>
      </w:r>
    </w:p>
    <w:p w14:paraId="65A0EC7E" w14:textId="21089287" w:rsidR="00BF08AA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6C892619" w14:textId="77777777" w:rsidR="001413E9" w:rsidRDefault="001413E9" w:rsidP="001413E9">
      <w:pPr>
        <w:rPr>
          <w:lang w:val="pt-PT"/>
        </w:rPr>
      </w:pPr>
    </w:p>
    <w:p w14:paraId="648780C5" w14:textId="45460963" w:rsidR="001413E9" w:rsidRPr="001C04D0" w:rsidRDefault="001413E9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incipal município de realização da pesquisa</w:t>
      </w:r>
    </w:p>
    <w:p w14:paraId="7BF5568A" w14:textId="27BA47D7" w:rsidR="009F2C6C" w:rsidRPr="009F2C6C" w:rsidRDefault="009F2C6C" w:rsidP="001413E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 o município e a região onde a pesquisa será realizada.</w:t>
      </w:r>
    </w:p>
    <w:p w14:paraId="3D63F0CA" w14:textId="2709381C" w:rsidR="001413E9" w:rsidRPr="00D51D6C" w:rsidRDefault="001413E9" w:rsidP="001413E9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>
        <w:rPr>
          <w:color w:val="0070C0"/>
          <w:lang w:val="pt-PT"/>
        </w:rPr>
        <w:t xml:space="preserve"> </w:t>
      </w:r>
    </w:p>
    <w:p w14:paraId="3C88AB5D" w14:textId="77777777" w:rsidR="001413E9" w:rsidRDefault="001413E9" w:rsidP="001413E9">
      <w:pPr>
        <w:rPr>
          <w:lang w:val="pt-PT"/>
        </w:rPr>
      </w:pPr>
    </w:p>
    <w:p w14:paraId="6222F356" w14:textId="519C2CD7" w:rsidR="001413E9" w:rsidRPr="001C04D0" w:rsidRDefault="008D337D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úblico-alvo</w:t>
      </w:r>
    </w:p>
    <w:p w14:paraId="1B60D768" w14:textId="75F2405D" w:rsidR="009F2C6C" w:rsidRPr="009F2C6C" w:rsidRDefault="009F2C6C" w:rsidP="001413E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Selecionar o público-alvo que será beneficiado pelo projeto.</w:t>
      </w:r>
    </w:p>
    <w:p w14:paraId="71DE214D" w14:textId="552E8D5E" w:rsidR="001413E9" w:rsidRPr="00D51D6C" w:rsidRDefault="001413E9" w:rsidP="001413E9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>
        <w:rPr>
          <w:color w:val="0070C0"/>
          <w:lang w:val="pt-PT"/>
        </w:rPr>
        <w:t xml:space="preserve"> </w:t>
      </w:r>
    </w:p>
    <w:p w14:paraId="122D3CFB" w14:textId="256F5E7D" w:rsidR="001413E9" w:rsidRPr="00D51D6C" w:rsidRDefault="001413E9" w:rsidP="00BF08AA">
      <w:pPr>
        <w:rPr>
          <w:color w:val="0070C0"/>
          <w:lang w:val="pt-PT"/>
        </w:rPr>
      </w:pPr>
    </w:p>
    <w:p w14:paraId="699D8DCA" w14:textId="0F4335AB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6" w:name="_Hlk50915694"/>
      <w:r>
        <w:rPr>
          <w:b/>
          <w:bCs/>
          <w:color w:val="FFFFFF" w:themeColor="background1"/>
          <w:lang w:val="pt-PT"/>
        </w:rPr>
        <w:lastRenderedPageBreak/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6"/>
    <w:p w14:paraId="206E9F50" w14:textId="77777777" w:rsidR="00BF08AA" w:rsidRDefault="00BF08AA" w:rsidP="00BF08AA">
      <w:pPr>
        <w:rPr>
          <w:lang w:val="pt-PT"/>
        </w:rPr>
      </w:pPr>
    </w:p>
    <w:p w14:paraId="5C556D6D" w14:textId="5E8F909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14:paraId="583A4155" w14:textId="7D790E6B" w:rsidR="00D51D6C" w:rsidRDefault="00100175" w:rsidP="00D51D6C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07BA693C" w14:textId="77777777" w:rsidR="00100175" w:rsidRDefault="00100175" w:rsidP="00BF08AA">
      <w:pPr>
        <w:rPr>
          <w:lang w:val="pt-PT"/>
        </w:rPr>
      </w:pPr>
    </w:p>
    <w:p w14:paraId="591C2618" w14:textId="15E88E49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Descrição da problemática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6</w:t>
      </w:r>
      <w:r w:rsidRPr="00100175">
        <w:rPr>
          <w:b/>
          <w:bCs/>
          <w:lang w:val="pt-PT"/>
        </w:rPr>
        <w:t>.000 caracteres)</w:t>
      </w:r>
    </w:p>
    <w:p w14:paraId="634EB02B" w14:textId="77777777" w:rsidR="004074B3" w:rsidRDefault="00100175" w:rsidP="00BF08AA">
      <w:pPr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problematização do tema central da pesquisa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61CAF236" w14:textId="677C7477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4398449" w14:textId="77777777" w:rsidR="00100175" w:rsidRDefault="00100175" w:rsidP="00BF08AA">
      <w:pPr>
        <w:rPr>
          <w:lang w:val="pt-PT"/>
        </w:rPr>
      </w:pPr>
    </w:p>
    <w:p w14:paraId="3AC1262B" w14:textId="23336292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Justificativa </w:t>
      </w:r>
      <w:r w:rsidRPr="00100175">
        <w:rPr>
          <w:b/>
          <w:bCs/>
          <w:lang w:val="pt-PT"/>
        </w:rPr>
        <w:t>(3.000 caracteres)</w:t>
      </w:r>
    </w:p>
    <w:p w14:paraId="2C213357" w14:textId="77777777" w:rsidR="004074B3" w:rsidRDefault="00100175" w:rsidP="004074B3">
      <w:pPr>
        <w:jc w:val="both"/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758BC5B8" w14:textId="2C8CF371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4C380D8" w14:textId="77777777" w:rsidR="00BF08AA" w:rsidRDefault="00BF08AA" w:rsidP="00BF08AA">
      <w:pPr>
        <w:rPr>
          <w:lang w:val="pt-PT"/>
        </w:rPr>
      </w:pPr>
    </w:p>
    <w:p w14:paraId="3B32D707" w14:textId="6CD6EB0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Aplicabilidade dos resultados e potenciais impactos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6FF71FA4" w14:textId="77777777" w:rsidR="006C50A1" w:rsidRDefault="00100175" w:rsidP="006C50A1">
      <w:pPr>
        <w:rPr>
          <w:i/>
          <w:iCs/>
          <w:sz w:val="16"/>
          <w:szCs w:val="16"/>
          <w:lang w:val="pt-PT"/>
        </w:rPr>
      </w:pPr>
      <w:r w:rsidRPr="006C50A1">
        <w:rPr>
          <w:i/>
          <w:iCs/>
          <w:sz w:val="16"/>
          <w:szCs w:val="16"/>
          <w:lang w:val="pt-PT"/>
        </w:rPr>
        <w:t>Informar o potencial de geração dos benefícios sócio econômicos e ambientais e os impactos decorrentes da aplicação prática dos resultados</w:t>
      </w:r>
      <w:r w:rsidR="006C50A1">
        <w:rPr>
          <w:i/>
          <w:iCs/>
          <w:sz w:val="16"/>
          <w:szCs w:val="16"/>
          <w:lang w:val="pt-PT"/>
        </w:rPr>
        <w:t>.</w:t>
      </w:r>
    </w:p>
    <w:p w14:paraId="28700B59" w14:textId="3663F358" w:rsidR="00BF08AA" w:rsidRPr="009A1521" w:rsidRDefault="006C50A1" w:rsidP="006C50A1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D702D12" w14:textId="77777777" w:rsidR="00BF08AA" w:rsidRDefault="00BF08AA" w:rsidP="00BF08AA">
      <w:pPr>
        <w:rPr>
          <w:lang w:val="pt-PT"/>
        </w:rPr>
      </w:pPr>
    </w:p>
    <w:p w14:paraId="037E0048" w14:textId="1801D35C" w:rsidR="00BF08AA" w:rsidRPr="00100175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</w:rPr>
      </w:pPr>
      <w:r w:rsidRPr="00100175">
        <w:rPr>
          <w:b/>
          <w:bCs/>
          <w:lang w:val="pt-PT"/>
        </w:rPr>
        <w:t>Objetivo geral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13DD7DA3" w14:textId="023F1C79" w:rsidR="00BF08AA" w:rsidRDefault="00100175" w:rsidP="00BF08AA">
      <w:pPr>
        <w:rPr>
          <w:i/>
          <w:iCs/>
          <w:sz w:val="16"/>
          <w:szCs w:val="16"/>
          <w:lang w:val="pt-PT"/>
        </w:rPr>
      </w:pPr>
      <w:r w:rsidRPr="009A1521">
        <w:rPr>
          <w:i/>
          <w:iCs/>
          <w:sz w:val="16"/>
          <w:szCs w:val="16"/>
          <w:lang w:val="pt-PT"/>
        </w:rPr>
        <w:t>Definir de forma clara e concisa o que se pretende com a pesquisa.</w:t>
      </w:r>
    </w:p>
    <w:p w14:paraId="0486A94D" w14:textId="337B40C6" w:rsidR="009A1521" w:rsidRPr="009A1521" w:rsidRDefault="009A1521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33298186" w14:textId="77777777" w:rsidR="00BF08AA" w:rsidRDefault="00BF08AA" w:rsidP="00BF08AA">
      <w:pPr>
        <w:rPr>
          <w:lang w:val="pt-PT"/>
        </w:rPr>
      </w:pPr>
    </w:p>
    <w:p w14:paraId="5A5ACB11" w14:textId="67A794E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Objetivos específicos</w:t>
      </w:r>
    </w:p>
    <w:p w14:paraId="682D3FC3" w14:textId="5B5674FE" w:rsidR="00BF08AA" w:rsidRDefault="00BF08AA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00550026">
        <w:rPr>
          <w:color w:val="0070C0"/>
          <w:lang w:val="pt-PT"/>
        </w:rPr>
        <w:t>??</w:t>
      </w:r>
    </w:p>
    <w:p w14:paraId="1E80E8F2" w14:textId="608D385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B88E32" w14:textId="49DCD989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8922813" w14:textId="7E71654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5F48729F" w14:textId="6F0CDBBB" w:rsidR="00550026" w:rsidRP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…</w:t>
      </w:r>
    </w:p>
    <w:p w14:paraId="2AF40DF5" w14:textId="77777777" w:rsidR="00BF08AA" w:rsidRDefault="00BF08AA" w:rsidP="00BF08AA">
      <w:pPr>
        <w:rPr>
          <w:lang w:val="pt-PT"/>
        </w:rPr>
      </w:pPr>
    </w:p>
    <w:p w14:paraId="6FC83BFB" w14:textId="6B3DBA04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Estado da arte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12</w:t>
      </w:r>
      <w:r w:rsidRPr="00100175">
        <w:rPr>
          <w:b/>
          <w:bCs/>
          <w:lang w:val="pt-PT"/>
        </w:rPr>
        <w:t>.000 caracteres)</w:t>
      </w:r>
    </w:p>
    <w:p w14:paraId="0F1773D2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Informar o estágio de desenvolvimento do tema do projeto e como vem sendo tratado na literatura</w:t>
      </w:r>
      <w:r w:rsidR="009A1521">
        <w:rPr>
          <w:sz w:val="16"/>
          <w:szCs w:val="16"/>
          <w:lang w:val="pt-PT"/>
        </w:rPr>
        <w:t>.</w:t>
      </w:r>
    </w:p>
    <w:p w14:paraId="32B72DBA" w14:textId="6977CE85" w:rsidR="00FC0825" w:rsidRDefault="00550026" w:rsidP="00550026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43AA3C7" w14:textId="77777777" w:rsidR="00550026" w:rsidRDefault="00550026" w:rsidP="00550026">
      <w:pPr>
        <w:jc w:val="both"/>
        <w:rPr>
          <w:b/>
          <w:bCs/>
          <w:lang w:val="pt-PT"/>
        </w:rPr>
      </w:pPr>
    </w:p>
    <w:p w14:paraId="19AC5741" w14:textId="4A156B03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Metodologia</w:t>
      </w:r>
      <w:r w:rsidR="007C02C0">
        <w:rPr>
          <w:b/>
          <w:bCs/>
          <w:lang w:val="pt-PT"/>
        </w:rPr>
        <w:t xml:space="preserve"> </w:t>
      </w:r>
      <w:r w:rsidR="007C02C0" w:rsidRPr="007C02C0">
        <w:rPr>
          <w:b/>
          <w:bCs/>
          <w:lang w:val="pt-PT"/>
        </w:rPr>
        <w:t>(</w:t>
      </w:r>
      <w:r w:rsidR="007C02C0">
        <w:rPr>
          <w:b/>
          <w:bCs/>
          <w:lang w:val="pt-PT"/>
        </w:rPr>
        <w:t>6</w:t>
      </w:r>
      <w:r w:rsidR="007C02C0" w:rsidRPr="007C02C0">
        <w:rPr>
          <w:b/>
          <w:bCs/>
          <w:lang w:val="pt-PT"/>
        </w:rPr>
        <w:t>.000 caracteres)</w:t>
      </w:r>
    </w:p>
    <w:p w14:paraId="3B179977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Descrever os métodos e os procedimentos que serão adotados para o alcance dos objetivos propostos e metas propostas</w:t>
      </w:r>
      <w:r w:rsidR="009A1521" w:rsidRPr="009A1521">
        <w:rPr>
          <w:sz w:val="16"/>
          <w:szCs w:val="16"/>
          <w:lang w:val="pt-PT"/>
        </w:rPr>
        <w:t>.</w:t>
      </w:r>
    </w:p>
    <w:p w14:paraId="43E60EA0" w14:textId="59351196" w:rsidR="00877A1E" w:rsidRPr="00877A1E" w:rsidRDefault="00550026" w:rsidP="00877A1E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187F5261" w14:textId="2138F3C9" w:rsidR="00BF08AA" w:rsidRPr="009A1521" w:rsidRDefault="00BF08AA" w:rsidP="00BF08AA">
      <w:pPr>
        <w:rPr>
          <w:color w:val="0070C0"/>
          <w:lang w:val="pt-PT"/>
        </w:rPr>
      </w:pPr>
    </w:p>
    <w:p w14:paraId="67880956" w14:textId="06931BC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Referências bibliográficas</w:t>
      </w:r>
    </w:p>
    <w:p w14:paraId="36BC49EC" w14:textId="29968645" w:rsidR="001413E9" w:rsidRDefault="001413E9" w:rsidP="001413E9">
      <w:pPr>
        <w:rPr>
          <w:sz w:val="16"/>
          <w:szCs w:val="16"/>
          <w:lang w:val="pt-PT"/>
        </w:rPr>
      </w:pPr>
      <w:r>
        <w:rPr>
          <w:sz w:val="16"/>
          <w:szCs w:val="16"/>
          <w:lang w:val="pt-PT"/>
        </w:rPr>
        <w:t>Listas as referências bibliográficas utilizadas para embasar a elaboração do projeto</w:t>
      </w:r>
      <w:r w:rsidRPr="009A1521">
        <w:rPr>
          <w:sz w:val="16"/>
          <w:szCs w:val="16"/>
          <w:lang w:val="pt-PT"/>
        </w:rPr>
        <w:t>.</w:t>
      </w:r>
    </w:p>
    <w:p w14:paraId="68DB07A0" w14:textId="47221C4A" w:rsidR="003958F9" w:rsidRPr="003958F9" w:rsidRDefault="00BF08AA" w:rsidP="003958F9">
      <w:pPr>
        <w:rPr>
          <w:color w:val="0070C0"/>
          <w:lang w:val="pt-PT"/>
        </w:rPr>
      </w:pPr>
      <w:r w:rsidRPr="00B259BB">
        <w:rPr>
          <w:color w:val="0070C0"/>
          <w:lang w:val="pt-PT"/>
        </w:rPr>
        <w:t>??</w:t>
      </w:r>
    </w:p>
    <w:p w14:paraId="767A8E6D" w14:textId="650C9F28" w:rsidR="2C77317D" w:rsidRDefault="2C77317D" w:rsidP="2C77317D">
      <w:pPr>
        <w:rPr>
          <w:color w:val="0070C0"/>
          <w:lang w:val="pt-PT"/>
        </w:rPr>
      </w:pPr>
    </w:p>
    <w:p w14:paraId="0DA78586" w14:textId="78687E0D" w:rsidR="2C77317D" w:rsidRPr="00F528E4" w:rsidRDefault="2C77317D" w:rsidP="2C77317D">
      <w:pPr>
        <w:rPr>
          <w:color w:val="0070C0"/>
        </w:rPr>
      </w:pPr>
    </w:p>
    <w:p w14:paraId="2347AC47" w14:textId="52F4DC15" w:rsidR="2C77317D" w:rsidRPr="00F528E4" w:rsidRDefault="2C77317D" w:rsidP="2C77317D">
      <w:pPr>
        <w:rPr>
          <w:color w:val="0070C0"/>
        </w:rPr>
      </w:pPr>
    </w:p>
    <w:p w14:paraId="35C067BB" w14:textId="145D0578" w:rsidR="007C02C0" w:rsidRPr="00F528E4" w:rsidRDefault="007C02C0">
      <w:r w:rsidRPr="00F528E4">
        <w:br w:type="page"/>
      </w:r>
    </w:p>
    <w:p w14:paraId="004886DC" w14:textId="17667D2B" w:rsidR="007C02C0" w:rsidRPr="00100175" w:rsidRDefault="007C02C0" w:rsidP="007C02C0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14:paraId="770F77FD" w14:textId="462E2909" w:rsidR="007C02C0" w:rsidRDefault="001413E9" w:rsidP="00BF08AA">
      <w:pPr>
        <w:rPr>
          <w:sz w:val="16"/>
          <w:szCs w:val="16"/>
          <w:lang w:val="pt-PT"/>
        </w:rPr>
      </w:pPr>
      <w:bookmarkStart w:id="7" w:name="_Hlk105492261"/>
      <w:bookmarkStart w:id="8" w:name="_Hlk50915708"/>
      <w:r w:rsidRPr="001413E9">
        <w:rPr>
          <w:sz w:val="16"/>
          <w:szCs w:val="16"/>
          <w:lang w:val="pt-PT"/>
        </w:rPr>
        <w:t xml:space="preserve">Inserir </w:t>
      </w:r>
      <w:bookmarkStart w:id="9" w:name="_Hlk105492251"/>
      <w:r w:rsidRPr="001413E9">
        <w:rPr>
          <w:sz w:val="16"/>
          <w:szCs w:val="16"/>
          <w:lang w:val="pt-PT"/>
        </w:rPr>
        <w:t xml:space="preserve">quantas etapas forem necessárias </w:t>
      </w:r>
      <w:bookmarkEnd w:id="9"/>
      <w:r w:rsidRPr="001413E9">
        <w:rPr>
          <w:sz w:val="16"/>
          <w:szCs w:val="16"/>
          <w:lang w:val="pt-PT"/>
        </w:rPr>
        <w:t xml:space="preserve">para o desenvolvimento do projeto dentro do prazo </w:t>
      </w:r>
      <w:r w:rsidR="008D337D" w:rsidRPr="001413E9">
        <w:rPr>
          <w:sz w:val="16"/>
          <w:szCs w:val="16"/>
          <w:lang w:val="pt-PT"/>
        </w:rPr>
        <w:t>permitido</w:t>
      </w:r>
      <w:r w:rsidRPr="001413E9">
        <w:rPr>
          <w:sz w:val="16"/>
          <w:szCs w:val="16"/>
          <w:lang w:val="pt-PT"/>
        </w:rPr>
        <w:t xml:space="preserve"> no Edital da Chamada Pública (seguir o model</w:t>
      </w:r>
      <w:bookmarkEnd w:id="7"/>
      <w:r w:rsidRPr="001413E9">
        <w:rPr>
          <w:sz w:val="16"/>
          <w:szCs w:val="16"/>
          <w:lang w:val="pt-PT"/>
        </w:rPr>
        <w:t>o abaixo).</w:t>
      </w:r>
    </w:p>
    <w:p w14:paraId="33346BE7" w14:textId="77777777" w:rsidR="001413E9" w:rsidRDefault="001413E9" w:rsidP="00BF08AA">
      <w:pPr>
        <w:rPr>
          <w:lang w:val="pt-PT"/>
        </w:rPr>
      </w:pPr>
    </w:p>
    <w:p w14:paraId="1FC950F0" w14:textId="35FCB16B" w:rsidR="007C02C0" w:rsidRPr="00550026" w:rsidRDefault="00550026" w:rsidP="007C02C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0" w:name="_Hlk50915878"/>
      <w:bookmarkEnd w:id="8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5"/>
      </w:r>
      <w:r>
        <w:rPr>
          <w:b/>
          <w:bCs/>
          <w:color w:val="0070C0"/>
          <w:lang w:val="pt-PT"/>
        </w:rPr>
        <w:t xml:space="preserve"> </w:t>
      </w:r>
    </w:p>
    <w:p w14:paraId="0932BF63" w14:textId="6175683B" w:rsidR="007C02C0" w:rsidRPr="00550026" w:rsidRDefault="007C02C0" w:rsidP="00AA64BA">
      <w:pPr>
        <w:rPr>
          <w:color w:val="0070C0"/>
          <w:lang w:val="pt-PT"/>
        </w:rPr>
      </w:pPr>
      <w:r>
        <w:rPr>
          <w:lang w:val="pt-PT"/>
        </w:rPr>
        <w:t xml:space="preserve">De </w:t>
      </w:r>
      <w:r w:rsidR="00550026">
        <w:rPr>
          <w:color w:val="0070C0"/>
          <w:lang w:val="pt-PT"/>
        </w:rPr>
        <w:t xml:space="preserve">MM/AAAA </w:t>
      </w:r>
      <w:r w:rsidRPr="007C02C0">
        <w:t>a</w:t>
      </w:r>
      <w:r>
        <w:t xml:space="preserve"> </w:t>
      </w:r>
      <w:r w:rsidR="00550026">
        <w:rPr>
          <w:color w:val="0070C0"/>
          <w:lang w:val="pt-PT"/>
        </w:rPr>
        <w:t>MM/AAAA</w:t>
      </w:r>
    </w:p>
    <w:p w14:paraId="442A96F3" w14:textId="77777777" w:rsidR="007C02C0" w:rsidRPr="007C02C0" w:rsidRDefault="007C02C0" w:rsidP="00AA64BA">
      <w:pPr>
        <w:rPr>
          <w:lang w:val="pt-PT"/>
        </w:rPr>
      </w:pPr>
    </w:p>
    <w:p w14:paraId="30EDC6FD" w14:textId="4AAB5434" w:rsidR="007C02C0" w:rsidRDefault="007C02C0" w:rsidP="00AA64BA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14:paraId="5A8C0D6C" w14:textId="77777777" w:rsidR="00550026" w:rsidRPr="00877A1E" w:rsidRDefault="00550026" w:rsidP="00AA64B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CF7A22A" w14:textId="77777777" w:rsidR="007C02C0" w:rsidRPr="007C02C0" w:rsidRDefault="007C02C0" w:rsidP="00AA64BA">
      <w:pPr>
        <w:rPr>
          <w:lang w:val="pt-PT"/>
        </w:rPr>
      </w:pPr>
    </w:p>
    <w:p w14:paraId="3314FF53" w14:textId="77777777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14:paraId="78B43434" w14:textId="0DB6163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14:paraId="0D208A2E" w14:textId="77777777" w:rsidR="007C02C0" w:rsidRPr="007C02C0" w:rsidRDefault="007C02C0" w:rsidP="00AA64BA">
      <w:pPr>
        <w:rPr>
          <w:lang w:val="pt-PT"/>
        </w:rPr>
      </w:pPr>
    </w:p>
    <w:p w14:paraId="3461AFB3" w14:textId="5E868A48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6"/>
      </w:r>
    </w:p>
    <w:p w14:paraId="3FB9DA10" w14:textId="7777777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bookmarkEnd w:id="10"/>
    <w:p w14:paraId="1D5F8227" w14:textId="3B9F8BDF" w:rsidR="007C02C0" w:rsidRDefault="007C02C0" w:rsidP="007C02C0">
      <w:pPr>
        <w:rPr>
          <w:lang w:val="pt-PT"/>
        </w:rPr>
      </w:pPr>
    </w:p>
    <w:p w14:paraId="47B48080" w14:textId="67D356B9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CRONOGRAMA</w:t>
      </w:r>
    </w:p>
    <w:p w14:paraId="72C5AB75" w14:textId="31B2DD09" w:rsidR="00D400EC" w:rsidRDefault="00D400EC" w:rsidP="007C02C0">
      <w:pPr>
        <w:rPr>
          <w:lang w:val="pt-PT"/>
        </w:rPr>
      </w:pPr>
    </w:p>
    <w:tbl>
      <w:tblPr>
        <w:tblStyle w:val="Tabelacomgrad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400EC" w:rsidRPr="00D400EC" w14:paraId="1F101553" w14:textId="77777777" w:rsidTr="00D400EC">
        <w:tc>
          <w:tcPr>
            <w:tcW w:w="1696" w:type="dxa"/>
            <w:vMerge w:val="restart"/>
            <w:vAlign w:val="center"/>
          </w:tcPr>
          <w:p w14:paraId="72D38D52" w14:textId="109429B6" w:rsidR="00D400EC" w:rsidRPr="00D400EC" w:rsidRDefault="00D400EC" w:rsidP="00D400EC">
            <w:pPr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Nome da Etapa</w:t>
            </w:r>
          </w:p>
        </w:tc>
        <w:tc>
          <w:tcPr>
            <w:tcW w:w="6792" w:type="dxa"/>
            <w:gridSpan w:val="24"/>
            <w:vAlign w:val="center"/>
          </w:tcPr>
          <w:p w14:paraId="4C2ABFE2" w14:textId="727DF8C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Mês</w:t>
            </w:r>
          </w:p>
        </w:tc>
      </w:tr>
      <w:tr w:rsidR="00D400EC" w:rsidRPr="00D400EC" w14:paraId="2C262D89" w14:textId="77777777" w:rsidTr="00D400EC">
        <w:tc>
          <w:tcPr>
            <w:tcW w:w="1696" w:type="dxa"/>
            <w:vMerge/>
          </w:tcPr>
          <w:p w14:paraId="30973166" w14:textId="6B435155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vAlign w:val="center"/>
          </w:tcPr>
          <w:p w14:paraId="334EEA33" w14:textId="0D955D7C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</w:t>
            </w:r>
          </w:p>
        </w:tc>
        <w:tc>
          <w:tcPr>
            <w:tcW w:w="283" w:type="dxa"/>
            <w:vAlign w:val="center"/>
          </w:tcPr>
          <w:p w14:paraId="757B7FB0" w14:textId="3630070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</w:t>
            </w:r>
          </w:p>
        </w:tc>
        <w:tc>
          <w:tcPr>
            <w:tcW w:w="283" w:type="dxa"/>
            <w:vAlign w:val="center"/>
          </w:tcPr>
          <w:p w14:paraId="1DDE88FD" w14:textId="6B8AA57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3</w:t>
            </w:r>
          </w:p>
        </w:tc>
        <w:tc>
          <w:tcPr>
            <w:tcW w:w="283" w:type="dxa"/>
            <w:vAlign w:val="center"/>
          </w:tcPr>
          <w:p w14:paraId="7D3A03BC" w14:textId="40FA546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4</w:t>
            </w:r>
          </w:p>
        </w:tc>
        <w:tc>
          <w:tcPr>
            <w:tcW w:w="283" w:type="dxa"/>
            <w:vAlign w:val="center"/>
          </w:tcPr>
          <w:p w14:paraId="35AE3B7C" w14:textId="5E8466E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5</w:t>
            </w:r>
          </w:p>
        </w:tc>
        <w:tc>
          <w:tcPr>
            <w:tcW w:w="283" w:type="dxa"/>
            <w:vAlign w:val="center"/>
          </w:tcPr>
          <w:p w14:paraId="782CC502" w14:textId="186C9F4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6</w:t>
            </w:r>
          </w:p>
        </w:tc>
        <w:tc>
          <w:tcPr>
            <w:tcW w:w="283" w:type="dxa"/>
            <w:vAlign w:val="center"/>
          </w:tcPr>
          <w:p w14:paraId="688ECA12" w14:textId="1A2869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7</w:t>
            </w:r>
          </w:p>
        </w:tc>
        <w:tc>
          <w:tcPr>
            <w:tcW w:w="283" w:type="dxa"/>
            <w:vAlign w:val="center"/>
          </w:tcPr>
          <w:p w14:paraId="48EB078E" w14:textId="1B52D8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8</w:t>
            </w:r>
          </w:p>
        </w:tc>
        <w:tc>
          <w:tcPr>
            <w:tcW w:w="283" w:type="dxa"/>
            <w:vAlign w:val="center"/>
          </w:tcPr>
          <w:p w14:paraId="7B8DA574" w14:textId="54583D8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9</w:t>
            </w:r>
          </w:p>
        </w:tc>
        <w:tc>
          <w:tcPr>
            <w:tcW w:w="283" w:type="dxa"/>
            <w:vAlign w:val="center"/>
          </w:tcPr>
          <w:p w14:paraId="04114F4D" w14:textId="482160B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0</w:t>
            </w:r>
          </w:p>
        </w:tc>
        <w:tc>
          <w:tcPr>
            <w:tcW w:w="283" w:type="dxa"/>
            <w:vAlign w:val="center"/>
          </w:tcPr>
          <w:p w14:paraId="271BEFB3" w14:textId="46FF5B1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1</w:t>
            </w:r>
          </w:p>
        </w:tc>
        <w:tc>
          <w:tcPr>
            <w:tcW w:w="283" w:type="dxa"/>
            <w:vAlign w:val="center"/>
          </w:tcPr>
          <w:p w14:paraId="75C77EBD" w14:textId="1124328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2</w:t>
            </w:r>
          </w:p>
        </w:tc>
        <w:tc>
          <w:tcPr>
            <w:tcW w:w="283" w:type="dxa"/>
            <w:vAlign w:val="center"/>
          </w:tcPr>
          <w:p w14:paraId="01561B44" w14:textId="4CC1FF9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3</w:t>
            </w:r>
          </w:p>
        </w:tc>
        <w:tc>
          <w:tcPr>
            <w:tcW w:w="283" w:type="dxa"/>
            <w:vAlign w:val="center"/>
          </w:tcPr>
          <w:p w14:paraId="5F60A3E4" w14:textId="68ACABC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4</w:t>
            </w:r>
          </w:p>
        </w:tc>
        <w:tc>
          <w:tcPr>
            <w:tcW w:w="283" w:type="dxa"/>
            <w:vAlign w:val="center"/>
          </w:tcPr>
          <w:p w14:paraId="197C57C5" w14:textId="1499FC1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5</w:t>
            </w:r>
          </w:p>
        </w:tc>
        <w:tc>
          <w:tcPr>
            <w:tcW w:w="283" w:type="dxa"/>
            <w:vAlign w:val="center"/>
          </w:tcPr>
          <w:p w14:paraId="523FDBC2" w14:textId="24A62B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6</w:t>
            </w:r>
          </w:p>
        </w:tc>
        <w:tc>
          <w:tcPr>
            <w:tcW w:w="283" w:type="dxa"/>
            <w:vAlign w:val="center"/>
          </w:tcPr>
          <w:p w14:paraId="76DE8E58" w14:textId="1BDF5CB0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7</w:t>
            </w:r>
          </w:p>
        </w:tc>
        <w:tc>
          <w:tcPr>
            <w:tcW w:w="283" w:type="dxa"/>
            <w:vAlign w:val="center"/>
          </w:tcPr>
          <w:p w14:paraId="5307C33F" w14:textId="33298EA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8</w:t>
            </w:r>
          </w:p>
        </w:tc>
        <w:tc>
          <w:tcPr>
            <w:tcW w:w="283" w:type="dxa"/>
            <w:vAlign w:val="center"/>
          </w:tcPr>
          <w:p w14:paraId="6BDA3CB3" w14:textId="568436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9</w:t>
            </w:r>
          </w:p>
        </w:tc>
        <w:tc>
          <w:tcPr>
            <w:tcW w:w="283" w:type="dxa"/>
            <w:vAlign w:val="center"/>
          </w:tcPr>
          <w:p w14:paraId="2E577FB0" w14:textId="78C401F6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0</w:t>
            </w:r>
          </w:p>
        </w:tc>
        <w:tc>
          <w:tcPr>
            <w:tcW w:w="283" w:type="dxa"/>
            <w:vAlign w:val="center"/>
          </w:tcPr>
          <w:p w14:paraId="6DCA42B3" w14:textId="2545EC1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1</w:t>
            </w:r>
          </w:p>
        </w:tc>
        <w:tc>
          <w:tcPr>
            <w:tcW w:w="283" w:type="dxa"/>
            <w:vAlign w:val="center"/>
          </w:tcPr>
          <w:p w14:paraId="036DBCF9" w14:textId="62A99CB3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2</w:t>
            </w:r>
          </w:p>
        </w:tc>
        <w:tc>
          <w:tcPr>
            <w:tcW w:w="283" w:type="dxa"/>
            <w:vAlign w:val="center"/>
          </w:tcPr>
          <w:p w14:paraId="23F75E52" w14:textId="729EC9F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3</w:t>
            </w:r>
          </w:p>
        </w:tc>
        <w:tc>
          <w:tcPr>
            <w:tcW w:w="283" w:type="dxa"/>
            <w:vAlign w:val="center"/>
          </w:tcPr>
          <w:p w14:paraId="63EA3CAA" w14:textId="28FB7111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4</w:t>
            </w:r>
          </w:p>
        </w:tc>
      </w:tr>
      <w:tr w:rsidR="00D400EC" w:rsidRPr="00D400EC" w14:paraId="48367508" w14:textId="77777777" w:rsidTr="00D400EC">
        <w:tc>
          <w:tcPr>
            <w:tcW w:w="1696" w:type="dxa"/>
          </w:tcPr>
          <w:p w14:paraId="2F8EB002" w14:textId="158BFD31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 w:rsidRPr="00D400EC">
              <w:rPr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83" w:type="dxa"/>
          </w:tcPr>
          <w:p w14:paraId="1003148C" w14:textId="5FF95FA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t-PT"/>
              </w:rPr>
              <w:t>X</w:t>
            </w:r>
          </w:p>
        </w:tc>
        <w:tc>
          <w:tcPr>
            <w:tcW w:w="283" w:type="dxa"/>
          </w:tcPr>
          <w:p w14:paraId="6137ED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AC26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547EF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975B1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8F46C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9AC85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50369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EEC5A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C659AB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EDF3B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AB90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7C0CFC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F0F05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40559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71FD5C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B59D47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37CB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7743BB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12468A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CCE86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1D489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0778B6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2C86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70A1A52B" w14:textId="77777777" w:rsidTr="00D400EC">
        <w:tc>
          <w:tcPr>
            <w:tcW w:w="1696" w:type="dxa"/>
          </w:tcPr>
          <w:p w14:paraId="2BE83088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9AA8B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946A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65974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C624E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83DB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8BDF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0D4C1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72CFCF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F0D40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90259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A3D9CB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8B306B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716086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4C3FE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3CC33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19A1D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763A4C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B54C0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3335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96C6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83DDC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8411C3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E3BA7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F75AE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E95480A" w14:textId="77777777" w:rsidTr="00D400EC">
        <w:tc>
          <w:tcPr>
            <w:tcW w:w="1696" w:type="dxa"/>
          </w:tcPr>
          <w:p w14:paraId="51A81B2D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2778F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57AF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F309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6C5FF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EB3F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E9AD4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A9008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868B1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C93E7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2C83C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3C893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E1D57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2C7AC9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13526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F018A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2F138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E0D28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E491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0A259B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F58B0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7EA59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3ED1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4CB9E2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7E9E8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41F85C2A" w14:textId="77777777" w:rsidTr="00D400EC">
        <w:tc>
          <w:tcPr>
            <w:tcW w:w="1696" w:type="dxa"/>
          </w:tcPr>
          <w:p w14:paraId="07AC5065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94F1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069D8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D54CF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721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1C6A62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E0EB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BBF217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72F02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73C49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488B3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811EB6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2811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34005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EFCF2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F4D4B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92571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23CD9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92271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F1868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C2AA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40974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9C0544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26E874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5498EC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F7B9E3E" w14:textId="77777777" w:rsidTr="00D400EC">
        <w:tc>
          <w:tcPr>
            <w:tcW w:w="1696" w:type="dxa"/>
          </w:tcPr>
          <w:p w14:paraId="720EA5C4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A47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8FA74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41029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B14F8E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E9CA05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C0D4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9F158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309A2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B391F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F3314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B56ED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16B15D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318EC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3E5E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FAAED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B6D786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B06D0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8541B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5974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A9476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24EE4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D59B3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B0782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1FD5A3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</w:tbl>
    <w:p w14:paraId="35D67657" w14:textId="77777777" w:rsidR="00D400EC" w:rsidRDefault="00D400EC" w:rsidP="007C02C0">
      <w:pPr>
        <w:rPr>
          <w:lang w:val="pt-PT"/>
        </w:rPr>
      </w:pPr>
    </w:p>
    <w:p w14:paraId="4CC1CAFF" w14:textId="77777777" w:rsidR="007C02C0" w:rsidRPr="007C02C0" w:rsidRDefault="007C02C0" w:rsidP="007C02C0">
      <w:pPr>
        <w:rPr>
          <w:u w:val="single"/>
          <w:lang w:val="pt-PT"/>
        </w:rPr>
      </w:pPr>
    </w:p>
    <w:p w14:paraId="6B3ABEBE" w14:textId="77777777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1" w:name="_Hlk50916368"/>
      <w:r>
        <w:rPr>
          <w:b/>
          <w:bCs/>
          <w:color w:val="FFFFFF" w:themeColor="background1"/>
          <w:lang w:val="pt-PT"/>
        </w:rPr>
        <w:t>RESULTADOS ESPERADOS</w:t>
      </w:r>
    </w:p>
    <w:p w14:paraId="7F10407E" w14:textId="6A1A33EC" w:rsidR="001413E9" w:rsidRPr="00CB638F" w:rsidRDefault="00CB638F" w:rsidP="0095136C">
      <w:pPr>
        <w:rPr>
          <w:sz w:val="16"/>
          <w:szCs w:val="16"/>
          <w:lang w:val="pt-PT"/>
        </w:rPr>
      </w:pPr>
      <w:r w:rsidRPr="00CB638F">
        <w:rPr>
          <w:sz w:val="16"/>
          <w:szCs w:val="16"/>
          <w:lang w:val="pt-PT"/>
        </w:rPr>
        <w:t>Informar os resultados esperados da execução da pesquisa abaixo descriminado, sendo obrigatoriamente um resultado principal, considerando que isso servirá para acompanhamento e avaliações futuras do projeto. Todo material de divulgação dos resultados deverá mencionar o apoio da FAPESC.</w:t>
      </w:r>
    </w:p>
    <w:p w14:paraId="0A46DD26" w14:textId="77777777" w:rsidR="00CB638F" w:rsidRDefault="00CB638F" w:rsidP="0095136C">
      <w:pPr>
        <w:rPr>
          <w:lang w:val="pt-PT"/>
        </w:rPr>
      </w:pPr>
    </w:p>
    <w:p w14:paraId="12A3658B" w14:textId="06C5E604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2" w:name="_Hlk50916020"/>
      <w:r w:rsidRPr="0095136C">
        <w:rPr>
          <w:b/>
          <w:bCs/>
          <w:lang w:val="pt-PT"/>
        </w:rPr>
        <w:t>Objetivos de Desenvolvimento Sustentável (ODS)</w:t>
      </w:r>
    </w:p>
    <w:bookmarkEnd w:id="12"/>
    <w:p w14:paraId="537413AF" w14:textId="3737047E" w:rsidR="00066B71" w:rsidRDefault="00066B71" w:rsidP="0095136C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066B71" w14:paraId="74F3BF57" w14:textId="77777777" w:rsidTr="008F00C0">
        <w:tc>
          <w:tcPr>
            <w:tcW w:w="85" w:type="dxa"/>
          </w:tcPr>
          <w:p w14:paraId="018D6017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="00066B71" w:rsidRPr="00066B71" w14:paraId="0E719CF9" w14:textId="77777777" w:rsidTr="008F00C0">
        <w:tc>
          <w:tcPr>
            <w:tcW w:w="85" w:type="dxa"/>
          </w:tcPr>
          <w:p w14:paraId="46005B3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="00066B71" w:rsidRPr="00066B71" w14:paraId="07C7E8F7" w14:textId="77777777" w:rsidTr="008F00C0">
        <w:tc>
          <w:tcPr>
            <w:tcW w:w="85" w:type="dxa"/>
          </w:tcPr>
          <w:p w14:paraId="379FAE2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="00066B71" w:rsidRPr="00066B71" w14:paraId="0476F8F8" w14:textId="77777777" w:rsidTr="008F00C0">
        <w:tc>
          <w:tcPr>
            <w:tcW w:w="85" w:type="dxa"/>
          </w:tcPr>
          <w:p w14:paraId="1B411384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="00066B71" w:rsidRPr="00066B71" w14:paraId="43588D21" w14:textId="77777777" w:rsidTr="008F00C0">
        <w:tc>
          <w:tcPr>
            <w:tcW w:w="85" w:type="dxa"/>
          </w:tcPr>
          <w:p w14:paraId="6339F8D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="00066B71" w:rsidRPr="00066B71" w14:paraId="71C711F5" w14:textId="77777777" w:rsidTr="008F00C0">
        <w:tc>
          <w:tcPr>
            <w:tcW w:w="85" w:type="dxa"/>
          </w:tcPr>
          <w:p w14:paraId="372B050E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="00066B71" w:rsidRPr="00066B71" w14:paraId="5D46C9FC" w14:textId="77777777" w:rsidTr="008F00C0">
        <w:tc>
          <w:tcPr>
            <w:tcW w:w="85" w:type="dxa"/>
          </w:tcPr>
          <w:p w14:paraId="7D08C5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="00066B71" w:rsidRPr="00066B71" w14:paraId="00D366FA" w14:textId="77777777" w:rsidTr="008F00C0">
        <w:tc>
          <w:tcPr>
            <w:tcW w:w="85" w:type="dxa"/>
          </w:tcPr>
          <w:p w14:paraId="7FBFB77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="00066B71" w:rsidRPr="00066B71" w14:paraId="31198EF5" w14:textId="77777777" w:rsidTr="008F00C0">
        <w:tc>
          <w:tcPr>
            <w:tcW w:w="85" w:type="dxa"/>
          </w:tcPr>
          <w:p w14:paraId="4922297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="00066B71" w:rsidRPr="00066B71" w14:paraId="7324D3A0" w14:textId="77777777" w:rsidTr="008F00C0">
        <w:tc>
          <w:tcPr>
            <w:tcW w:w="85" w:type="dxa"/>
          </w:tcPr>
          <w:p w14:paraId="3C8E131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="00066B71" w:rsidRPr="00066B71" w14:paraId="17D30EC9" w14:textId="77777777" w:rsidTr="008F00C0">
        <w:tc>
          <w:tcPr>
            <w:tcW w:w="85" w:type="dxa"/>
          </w:tcPr>
          <w:p w14:paraId="66D78BA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="00066B71" w:rsidRPr="00066B71" w14:paraId="3A8F7134" w14:textId="77777777" w:rsidTr="008F00C0">
        <w:tc>
          <w:tcPr>
            <w:tcW w:w="85" w:type="dxa"/>
          </w:tcPr>
          <w:p w14:paraId="16EAFA55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="00066B71" w:rsidRPr="00066B71" w14:paraId="598B3334" w14:textId="77777777" w:rsidTr="008F00C0">
        <w:tc>
          <w:tcPr>
            <w:tcW w:w="85" w:type="dxa"/>
          </w:tcPr>
          <w:p w14:paraId="2BF6AA6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lastRenderedPageBreak/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="00066B71" w:rsidRPr="00066B71" w14:paraId="773EDE64" w14:textId="77777777" w:rsidTr="008F00C0">
        <w:tc>
          <w:tcPr>
            <w:tcW w:w="85" w:type="dxa"/>
          </w:tcPr>
          <w:p w14:paraId="4C38364B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="00066B71" w:rsidRPr="00066B71" w14:paraId="5327A638" w14:textId="77777777" w:rsidTr="008F00C0">
        <w:tc>
          <w:tcPr>
            <w:tcW w:w="85" w:type="dxa"/>
          </w:tcPr>
          <w:p w14:paraId="41E69E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="00066B71" w:rsidRPr="00066B71" w14:paraId="553B000F" w14:textId="77777777" w:rsidTr="008F00C0">
        <w:tc>
          <w:tcPr>
            <w:tcW w:w="85" w:type="dxa"/>
          </w:tcPr>
          <w:p w14:paraId="332098C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="00066B71" w:rsidRPr="00066B71" w14:paraId="20C1DF92" w14:textId="77777777" w:rsidTr="008F00C0">
        <w:tc>
          <w:tcPr>
            <w:tcW w:w="85" w:type="dxa"/>
          </w:tcPr>
          <w:p w14:paraId="537E28C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14:paraId="5431AB41" w14:textId="77777777" w:rsidR="00066B71" w:rsidRDefault="00066B71" w:rsidP="0095136C">
      <w:pPr>
        <w:rPr>
          <w:lang w:val="pt-PT"/>
        </w:rPr>
      </w:pPr>
    </w:p>
    <w:p w14:paraId="5251ED35" w14:textId="36038BD5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3" w:name="_Hlk50916100"/>
      <w:r>
        <w:rPr>
          <w:b/>
          <w:bCs/>
          <w:lang w:val="pt-PT"/>
        </w:rPr>
        <w:t>Produção bibliográfica</w:t>
      </w:r>
      <w:r w:rsidR="00460078">
        <w:rPr>
          <w:rStyle w:val="Refdenotaderodap"/>
          <w:b/>
          <w:bCs/>
          <w:lang w:val="pt-PT"/>
        </w:rPr>
        <w:footnoteReference w:id="7"/>
      </w:r>
    </w:p>
    <w:p w14:paraId="4684EB45" w14:textId="294C8697" w:rsidR="00460078" w:rsidRPr="00460078" w:rsidRDefault="00460078" w:rsidP="00460078">
      <w:pPr>
        <w:rPr>
          <w:color w:val="0070C0"/>
          <w:lang w:val="pt-PT"/>
        </w:rPr>
      </w:pPr>
      <w:bookmarkStart w:id="14" w:name="_Hlk50916162"/>
      <w:bookmarkEnd w:id="11"/>
      <w:bookmarkEnd w:id="13"/>
      <w:r w:rsidRPr="00460078">
        <w:rPr>
          <w:color w:val="0070C0"/>
          <w:lang w:val="pt-PT"/>
        </w:rPr>
        <w:t xml:space="preserve">Outra produção bibliográf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4428E2E" w14:textId="67DFF1BA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completos publicados em periódicos (Nacional)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8556BEE" w14:textId="64E9CE4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aceitos para publ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01A4E9F" w14:textId="21A834CD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C46F657" w14:textId="69F8B8F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exto em jornal ou revist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9653382" w14:textId="684CE428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publicados em anais de even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A75DC25" w14:textId="174BE94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presentação de Trabalh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68B29B8" w14:textId="5737581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Capítulos de 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579BB3" w14:textId="7F4D2627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Artigos completos publicados em periódicos (Internacional)</w:t>
      </w:r>
      <w:r>
        <w:rPr>
          <w:color w:val="0070C0"/>
          <w:lang w:val="pt-PT"/>
        </w:rPr>
        <w:tab/>
        <w:t>??</w:t>
      </w:r>
    </w:p>
    <w:p w14:paraId="4F58A6F2" w14:textId="77777777" w:rsidR="00460078" w:rsidRDefault="00460078" w:rsidP="00460078">
      <w:pPr>
        <w:rPr>
          <w:lang w:val="pt-PT"/>
        </w:rPr>
      </w:pPr>
    </w:p>
    <w:p w14:paraId="4980E947" w14:textId="4AC755E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dução técnica</w:t>
      </w:r>
      <w:r w:rsidR="00066B71">
        <w:rPr>
          <w:b/>
          <w:bCs/>
          <w:vertAlign w:val="superscript"/>
        </w:rPr>
        <w:t>7</w:t>
      </w:r>
    </w:p>
    <w:bookmarkEnd w:id="14"/>
    <w:p w14:paraId="1966A2FC" w14:textId="641D005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Softw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187584B" w14:textId="38E0DA4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du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052F84F" w14:textId="2C94635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cess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A0CB7FA" w14:textId="74A4835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técnic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4FAE463" w14:textId="7A55250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Editor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8187964" w14:textId="2B49BAA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utra produção técn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D1A4565" w14:textId="04F8AFFC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Relatório de pesquis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1EB2D82" w14:textId="66287022" w:rsidR="00460078" w:rsidRDefault="00460078" w:rsidP="00460078">
      <w:pPr>
        <w:rPr>
          <w:lang w:val="pt-PT"/>
        </w:rPr>
      </w:pPr>
      <w:r>
        <w:rPr>
          <w:color w:val="0070C0"/>
          <w:lang w:val="pt-PT"/>
        </w:rPr>
        <w:tab/>
      </w:r>
    </w:p>
    <w:p w14:paraId="63E502F7" w14:textId="35D2848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5" w:name="_Hlk50916222"/>
      <w:r>
        <w:rPr>
          <w:b/>
          <w:bCs/>
          <w:lang w:val="pt-PT"/>
        </w:rPr>
        <w:t>Divulgação científica</w:t>
      </w:r>
      <w:r w:rsidR="00066B71">
        <w:rPr>
          <w:b/>
          <w:bCs/>
          <w:vertAlign w:val="superscript"/>
          <w:lang w:val="pt-PT"/>
        </w:rPr>
        <w:t>7</w:t>
      </w:r>
    </w:p>
    <w:p w14:paraId="578514E2" w14:textId="69819F6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7F114C" w14:textId="23EC86D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inter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0C7595D" w14:textId="0497D9A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Reportagens/notícias em meios de comun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D0BAF36" w14:textId="4912068D" w:rsidR="0095136C" w:rsidRPr="00B259BB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bookmarkEnd w:id="15"/>
    <w:p w14:paraId="3AD0E1F8" w14:textId="2359D821" w:rsidR="0095136C" w:rsidRDefault="0095136C" w:rsidP="0095136C">
      <w:pPr>
        <w:rPr>
          <w:lang w:val="pt-PT"/>
        </w:rPr>
      </w:pPr>
    </w:p>
    <w:p w14:paraId="339B6B0A" w14:textId="6AA01490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6" w:name="_Hlk50916284"/>
      <w:r>
        <w:rPr>
          <w:b/>
          <w:bCs/>
          <w:lang w:val="pt-PT"/>
        </w:rPr>
        <w:t>Formação</w:t>
      </w:r>
      <w:r w:rsidR="00066B71">
        <w:rPr>
          <w:b/>
          <w:bCs/>
          <w:vertAlign w:val="superscript"/>
        </w:rPr>
        <w:t>7</w:t>
      </w:r>
    </w:p>
    <w:bookmarkEnd w:id="16"/>
    <w:p w14:paraId="7BA7F2CA" w14:textId="1CB2E47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concluída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51A1F79" w14:textId="2937178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06365AF9" w14:textId="5EB25C7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dissertaçõ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EFB6D7" w14:textId="2D0B4DEE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Orientações e dissertações concluíd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FAD85E6" w14:textId="77777777" w:rsidR="00460078" w:rsidRDefault="00460078" w:rsidP="00460078">
      <w:pPr>
        <w:rPr>
          <w:lang w:val="pt-PT"/>
        </w:rPr>
      </w:pPr>
    </w:p>
    <w:p w14:paraId="10F39EAF" w14:textId="696A0527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cessos e produtos</w:t>
      </w:r>
      <w:r w:rsidR="00066B71">
        <w:rPr>
          <w:b/>
          <w:bCs/>
          <w:vertAlign w:val="superscript"/>
        </w:rPr>
        <w:t>7</w:t>
      </w:r>
    </w:p>
    <w:p w14:paraId="614C9541" w14:textId="4FCBD06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teção intelectual: patentes, registros, cultiv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06C471" w14:textId="427834A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Geração de novos proje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E942094" w14:textId="77777777" w:rsid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Transferência de tecnologi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6D3BA3" w14:textId="1DA71212" w:rsidR="00460078" w:rsidRDefault="00460078" w:rsidP="00460078">
      <w:pPr>
        <w:rPr>
          <w:color w:val="0070C0"/>
          <w:lang w:val="pt-PT"/>
        </w:rPr>
      </w:pPr>
    </w:p>
    <w:p w14:paraId="2D6D0BBD" w14:textId="77777777" w:rsidR="00460078" w:rsidRDefault="00460078" w:rsidP="00460078">
      <w:pPr>
        <w:rPr>
          <w:color w:val="0070C0"/>
          <w:lang w:val="pt-PT"/>
        </w:rPr>
      </w:pP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7" w:name="_Hlk50917007"/>
      <w:r>
        <w:rPr>
          <w:b/>
          <w:bCs/>
          <w:color w:val="FFFFFF" w:themeColor="background1"/>
          <w:lang w:val="pt-PT"/>
        </w:rPr>
        <w:lastRenderedPageBreak/>
        <w:t>EQUIPE DO PROJETO</w:t>
      </w:r>
    </w:p>
    <w:p w14:paraId="35D14626" w14:textId="77777777" w:rsidR="00952B6E" w:rsidRDefault="00952B6E" w:rsidP="00952B6E">
      <w:pPr>
        <w:rPr>
          <w:lang w:val="pt-PT"/>
        </w:rPr>
      </w:pPr>
    </w:p>
    <w:p w14:paraId="387CF78C" w14:textId="0A0F5B23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8" w:name="_Hlk50916621"/>
      <w:r>
        <w:rPr>
          <w:b/>
          <w:bCs/>
          <w:lang w:val="pt-PT"/>
        </w:rPr>
        <w:t>Coordenador</w:t>
      </w:r>
    </w:p>
    <w:p w14:paraId="3F566964" w14:textId="741FF10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7"/>
    <w:p w14:paraId="23106310" w14:textId="3EBD02C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C1A3BE8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0CB87983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1A3B45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2C0B5305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745CED5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201AD881" w14:textId="718AC96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19EB438A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4DA7F05D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497CA3E2" w:rsidR="00952B6E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A7C3B06" w14:textId="3BE5CD02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Endereço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03C1E175" w14:textId="648C4B3A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P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752EDDD6" w14:textId="2EEB7B93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Telefone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1AF09111" w14:textId="3291A4CD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lular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bookmarkEnd w:id="18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8"/>
      </w:r>
    </w:p>
    <w:p w14:paraId="363B8AAB" w14:textId="086E222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0421548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0DB4FD3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0C924786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="009F2C6C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32694BE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62CE884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699BB79C" w14:textId="284F69F5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09A0A523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2EBEDF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60158DD9" w:rsidR="00AA64BA" w:rsidRPr="00550026" w:rsidRDefault="00AA64BA" w:rsidP="00AA64BA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</w:p>
    <w:p w14:paraId="5B93AE99" w14:textId="77777777" w:rsidR="00550026" w:rsidRPr="00B259BB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5152F5E9" w:rsidR="00550026" w:rsidRDefault="00550026" w:rsidP="00952B6E">
      <w:pPr>
        <w:rPr>
          <w:lang w:val="pt-PT"/>
        </w:rPr>
      </w:pPr>
    </w:p>
    <w:p w14:paraId="770B9E07" w14:textId="06DBD98C" w:rsidR="003927B7" w:rsidRPr="00100175" w:rsidRDefault="003927B7" w:rsidP="003927B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ESPESAS DO PROJETO</w:t>
      </w:r>
    </w:p>
    <w:p w14:paraId="13BA58E6" w14:textId="77777777" w:rsidR="003927B7" w:rsidRDefault="003927B7" w:rsidP="003927B7">
      <w:pPr>
        <w:rPr>
          <w:lang w:val="pt-PT"/>
        </w:rPr>
      </w:pPr>
    </w:p>
    <w:p w14:paraId="6EF127D3" w14:textId="7C4897C4" w:rsidR="003927B7" w:rsidRPr="001C04D0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9" w:name="_Hlk50917345"/>
      <w:r>
        <w:rPr>
          <w:b/>
          <w:bCs/>
          <w:lang w:val="pt-PT"/>
        </w:rPr>
        <w:t>Corrente</w:t>
      </w:r>
    </w:p>
    <w:p w14:paraId="3491B34D" w14:textId="180EE539" w:rsidR="003927B7" w:rsidRDefault="003927B7" w:rsidP="003927B7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3927B7" w:rsidRPr="007944AC" w14:paraId="1E9B29D0" w14:textId="77777777" w:rsidTr="00447938">
        <w:trPr>
          <w:tblHeader/>
        </w:trPr>
        <w:tc>
          <w:tcPr>
            <w:tcW w:w="2692" w:type="dxa"/>
          </w:tcPr>
          <w:p w14:paraId="06BCEF24" w14:textId="6304CD3B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192EF5BF" w14:textId="0AF1BA9A" w:rsidR="003927B7" w:rsidRPr="007944AC" w:rsidRDefault="0031349D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59ED967F" w14:textId="5786CFD0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0AB360F4" w14:textId="1A8536D7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34E47F58" w14:textId="77777777" w:rsidTr="008F00C0">
        <w:tc>
          <w:tcPr>
            <w:tcW w:w="2692" w:type="dxa"/>
          </w:tcPr>
          <w:p w14:paraId="60B0851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EEE6C6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6E7A9C6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70CE497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16C18C5D" w14:textId="77777777" w:rsidTr="008F00C0">
        <w:tc>
          <w:tcPr>
            <w:tcW w:w="2692" w:type="dxa"/>
          </w:tcPr>
          <w:p w14:paraId="3CF62038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493EE89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286319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128D6B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5B8D8025" w14:textId="77777777" w:rsidTr="008F00C0">
        <w:tc>
          <w:tcPr>
            <w:tcW w:w="2692" w:type="dxa"/>
          </w:tcPr>
          <w:p w14:paraId="1A327E8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1E2C4BCF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30C6C1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1E9BD6D6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78CA52C5" w14:textId="77777777" w:rsidTr="005D1EA8">
        <w:tc>
          <w:tcPr>
            <w:tcW w:w="2692" w:type="dxa"/>
          </w:tcPr>
          <w:p w14:paraId="08EC5350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D44D18B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7FF7931E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7D3F0D0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1A80DA98" w14:textId="77777777" w:rsidTr="005D1EA8">
        <w:tc>
          <w:tcPr>
            <w:tcW w:w="2692" w:type="dxa"/>
          </w:tcPr>
          <w:p w14:paraId="04D64F66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CB0AB09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41CF53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5F81D1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873651F" w14:textId="77777777" w:rsidTr="005D1EA8">
        <w:tc>
          <w:tcPr>
            <w:tcW w:w="2692" w:type="dxa"/>
          </w:tcPr>
          <w:p w14:paraId="5C4EA786" w14:textId="2D0D52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507DA342" w14:textId="29C8C4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D8709D" w:rsidRPr="00D8709D" w:rsidRDefault="00207B36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5C60D15" w14:textId="1357D6EA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79F0DDA1" w14:textId="094B39F8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31349D" w:rsidRPr="00207B36" w14:paraId="2772036E" w14:textId="77777777" w:rsidTr="005D1EA8">
        <w:tc>
          <w:tcPr>
            <w:tcW w:w="7285" w:type="dxa"/>
            <w:gridSpan w:val="4"/>
          </w:tcPr>
          <w:p w14:paraId="1040938F" w14:textId="260DF305" w:rsidR="0031349D" w:rsidRPr="00207B36" w:rsidRDefault="0031349D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1203" w:type="dxa"/>
          </w:tcPr>
          <w:p w14:paraId="1869A1D4" w14:textId="308945BD" w:rsidR="0031349D" w:rsidRPr="00207B36" w:rsidRDefault="00207B36" w:rsidP="0048431C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9"/>
    </w:tbl>
    <w:p w14:paraId="1216409F" w14:textId="77777777" w:rsidR="008D337D" w:rsidRDefault="008D337D" w:rsidP="003927B7">
      <w:pPr>
        <w:rPr>
          <w:lang w:val="pt-PT"/>
        </w:rPr>
      </w:pPr>
    </w:p>
    <w:p w14:paraId="327EDF4E" w14:textId="77777777" w:rsidR="00F126BE" w:rsidRDefault="00BA4A65" w:rsidP="003927B7">
      <w:pPr>
        <w:rPr>
          <w:lang w:val="pt-PT"/>
        </w:rPr>
        <w:sectPr w:rsidR="00F126BE" w:rsidSect="00EA6667">
          <w:footerReference w:type="default" r:id="rId11"/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  <w:r w:rsidRPr="00BA4A65">
        <w:rPr>
          <w:lang w:val="pt-PT"/>
        </w:rPr>
        <w:t>Além do projeto, será necessário preencher o Anexo B - Pesquisa de Preços dos Itens Orçamentários Previstos no Plano de Trabalho.</w:t>
      </w:r>
    </w:p>
    <w:p w14:paraId="7C017B5C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A55DD1">
        <w:rPr>
          <w:rFonts w:ascii="Arial" w:hAnsi="Arial" w:cs="Arial"/>
          <w:b/>
          <w:bCs/>
          <w:sz w:val="32"/>
          <w:szCs w:val="32"/>
        </w:rPr>
        <w:lastRenderedPageBreak/>
        <w:t>EDITAL 010/PESQUISA/2022</w:t>
      </w:r>
    </w:p>
    <w:p w14:paraId="5FE66CDC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PRÉ-SELEÇÃO DE PROJETOS PARA O EDITAL DE CHAMADA PÚBLICA FAPESC Nº 23/2022 – PROEVENTOS 2023 – FASE I</w:t>
      </w:r>
    </w:p>
    <w:p w14:paraId="25EB1841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70E3168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ANEXO B</w:t>
      </w:r>
    </w:p>
    <w:p w14:paraId="068A3AAD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PESQUISA DE PREÇOS DOS ITENS ORÇAMENTÁRIOS PREVISTOS NO PLANO DE TRABALHO</w:t>
      </w:r>
    </w:p>
    <w:p w14:paraId="7FF9B4CB" w14:textId="77777777" w:rsidR="00F126BE" w:rsidRPr="00A55DD1" w:rsidRDefault="00F126BE" w:rsidP="00F126BE">
      <w:pPr>
        <w:jc w:val="center"/>
        <w:rPr>
          <w:sz w:val="28"/>
          <w:szCs w:val="28"/>
        </w:rPr>
      </w:pPr>
    </w:p>
    <w:tbl>
      <w:tblPr>
        <w:tblStyle w:val="TabelaSimples3"/>
        <w:tblW w:w="0" w:type="auto"/>
        <w:tblLook w:val="04A0" w:firstRow="1" w:lastRow="0" w:firstColumn="1" w:lastColumn="0" w:noHBand="0" w:noVBand="1"/>
      </w:tblPr>
      <w:tblGrid>
        <w:gridCol w:w="3261"/>
        <w:gridCol w:w="5233"/>
      </w:tblGrid>
      <w:tr w:rsidR="00F126BE" w:rsidRPr="00A55DD1" w14:paraId="34A0C5C9" w14:textId="77777777" w:rsidTr="00FF49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61" w:type="dxa"/>
          </w:tcPr>
          <w:p w14:paraId="2999C78F" w14:textId="77777777" w:rsidR="00F126BE" w:rsidRPr="00A55DD1" w:rsidRDefault="00F126BE" w:rsidP="00FF4995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ITEM</w:t>
            </w:r>
          </w:p>
        </w:tc>
        <w:tc>
          <w:tcPr>
            <w:tcW w:w="5233" w:type="dxa"/>
          </w:tcPr>
          <w:p w14:paraId="0B897D83" w14:textId="77777777" w:rsidR="00F126BE" w:rsidRPr="00A55DD1" w:rsidRDefault="00F126BE" w:rsidP="00FF49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DESCRIÇÃO</w:t>
            </w:r>
          </w:p>
        </w:tc>
      </w:tr>
      <w:tr w:rsidR="00F126BE" w:rsidRPr="00A55DD1" w14:paraId="39857ED1" w14:textId="77777777" w:rsidTr="00FF4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16D07688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Item financiável</w:t>
            </w:r>
          </w:p>
        </w:tc>
        <w:tc>
          <w:tcPr>
            <w:tcW w:w="5233" w:type="dxa"/>
            <w:vAlign w:val="center"/>
          </w:tcPr>
          <w:p w14:paraId="565FEFF5" w14:textId="77777777" w:rsidR="00F126BE" w:rsidRPr="00A55DD1" w:rsidRDefault="00F126BE" w:rsidP="00FF49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3A21B7D1" w14:textId="77777777" w:rsidTr="00FF499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515EF895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Descrição do item</w:t>
            </w:r>
          </w:p>
        </w:tc>
        <w:tc>
          <w:tcPr>
            <w:tcW w:w="5233" w:type="dxa"/>
            <w:vAlign w:val="center"/>
          </w:tcPr>
          <w:p w14:paraId="4373521B" w14:textId="77777777" w:rsidR="00F126BE" w:rsidRPr="00A55DD1" w:rsidRDefault="00F126BE" w:rsidP="00FF49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3F5F7FF2" w14:textId="77777777" w:rsidTr="00FF4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3A9596E1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Justificativa</w:t>
            </w:r>
          </w:p>
        </w:tc>
        <w:tc>
          <w:tcPr>
            <w:tcW w:w="5233" w:type="dxa"/>
            <w:vAlign w:val="center"/>
          </w:tcPr>
          <w:p w14:paraId="17CA1A4B" w14:textId="77777777" w:rsidR="00F126BE" w:rsidRPr="00A55DD1" w:rsidRDefault="00F126BE" w:rsidP="00FF49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28E7E04B" w14:textId="77777777" w:rsidTr="00FF499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4DBC3271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Fornecedores</w:t>
            </w:r>
          </w:p>
        </w:tc>
        <w:tc>
          <w:tcPr>
            <w:tcW w:w="5233" w:type="dxa"/>
            <w:vAlign w:val="center"/>
          </w:tcPr>
          <w:p w14:paraId="47E7F67C" w14:textId="77777777" w:rsidR="00F126BE" w:rsidRPr="00A55DD1" w:rsidRDefault="00F126BE" w:rsidP="00FF49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1413B88E" w14:textId="77777777" w:rsidTr="00FF4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629470A4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Valor de referência</w:t>
            </w:r>
          </w:p>
        </w:tc>
        <w:tc>
          <w:tcPr>
            <w:tcW w:w="5233" w:type="dxa"/>
            <w:vAlign w:val="center"/>
          </w:tcPr>
          <w:p w14:paraId="73B223C9" w14:textId="77777777" w:rsidR="00F126BE" w:rsidRPr="00A55DD1" w:rsidRDefault="00F126BE" w:rsidP="00FF49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4B224C4F" w14:textId="77777777" w:rsidTr="00FF499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539BCDAA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Metodologia de pesquisa de preços</w:t>
            </w:r>
          </w:p>
        </w:tc>
        <w:tc>
          <w:tcPr>
            <w:tcW w:w="5233" w:type="dxa"/>
            <w:vAlign w:val="center"/>
          </w:tcPr>
          <w:p w14:paraId="1B2DE7CC" w14:textId="77777777" w:rsidR="00F126BE" w:rsidRPr="00A55DD1" w:rsidRDefault="00F126BE" w:rsidP="00FF49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DD64C4F" w14:textId="77777777" w:rsidR="00F126BE" w:rsidRDefault="00F126BE" w:rsidP="00F126BE">
      <w:pPr>
        <w:jc w:val="center"/>
      </w:pPr>
    </w:p>
    <w:p w14:paraId="213A7C32" w14:textId="77777777" w:rsidR="00F126BE" w:rsidRPr="00A55DD1" w:rsidRDefault="00F126BE" w:rsidP="00F126BE">
      <w:pPr>
        <w:jc w:val="center"/>
        <w:rPr>
          <w:sz w:val="20"/>
          <w:szCs w:val="20"/>
        </w:rPr>
      </w:pPr>
      <w:r w:rsidRPr="00A55DD1">
        <w:rPr>
          <w:sz w:val="20"/>
          <w:szCs w:val="20"/>
        </w:rPr>
        <w:t>Observação: Deve ser elaborado um formulário para cada item de despesa.</w:t>
      </w:r>
    </w:p>
    <w:p w14:paraId="5BBB49A1" w14:textId="77777777" w:rsidR="00F126BE" w:rsidRDefault="00F126BE" w:rsidP="00F126BE">
      <w:pPr>
        <w:jc w:val="center"/>
      </w:pPr>
    </w:p>
    <w:p w14:paraId="0E7C8C7C" w14:textId="53C7C935" w:rsidR="003927B7" w:rsidRPr="00BA4A65" w:rsidRDefault="003927B7" w:rsidP="003927B7">
      <w:pPr>
        <w:rPr>
          <w:lang w:val="pt-PT"/>
        </w:rPr>
      </w:pPr>
      <w:bookmarkStart w:id="20" w:name="_GoBack"/>
      <w:bookmarkEnd w:id="20"/>
    </w:p>
    <w:sectPr w:rsidR="003927B7" w:rsidRPr="00BA4A65" w:rsidSect="006739CF">
      <w:headerReference w:type="default" r:id="rId12"/>
      <w:footerReference w:type="default" r:id="rId13"/>
      <w:pgSz w:w="11906" w:h="16838"/>
      <w:pgMar w:top="1701" w:right="1701" w:bottom="1560" w:left="1701" w:header="284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1A642" w14:textId="77777777" w:rsidR="00EF21AD" w:rsidRDefault="00EF21AD" w:rsidP="00E964A2">
      <w:r>
        <w:separator/>
      </w:r>
    </w:p>
  </w:endnote>
  <w:endnote w:type="continuationSeparator" w:id="0">
    <w:p w14:paraId="76445856" w14:textId="77777777" w:rsidR="00EF21AD" w:rsidRDefault="00EF21AD" w:rsidP="00E964A2">
      <w:r>
        <w:continuationSeparator/>
      </w:r>
    </w:p>
  </w:endnote>
  <w:endnote w:type="continuationNotice" w:id="1">
    <w:p w14:paraId="450C0866" w14:textId="77777777" w:rsidR="00EF21AD" w:rsidRDefault="00EF21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D290" w14:textId="458728FA" w:rsidR="009D0790" w:rsidRPr="009D0790" w:rsidRDefault="009D0790" w:rsidP="009D0790">
    <w:pPr>
      <w:pStyle w:val="Rodap"/>
      <w:jc w:val="right"/>
      <w:rPr>
        <w:sz w:val="18"/>
        <w:szCs w:val="18"/>
      </w:rPr>
    </w:pPr>
    <w:r w:rsidRPr="009D0790">
      <w:rPr>
        <w:sz w:val="18"/>
        <w:szCs w:val="18"/>
      </w:rPr>
      <w:t>Parte integrante do EDITAL 10/</w:t>
    </w:r>
    <w:r w:rsidR="00AD6453">
      <w:rPr>
        <w:sz w:val="18"/>
        <w:szCs w:val="18"/>
      </w:rPr>
      <w:t>PESQUISA</w:t>
    </w:r>
    <w:r w:rsidRPr="009D0790">
      <w:rPr>
        <w:sz w:val="18"/>
        <w:szCs w:val="18"/>
      </w:rPr>
      <w:t>/2022 -</w:t>
    </w:r>
    <w:r w:rsidR="00AD6453" w:rsidRPr="00AD6453">
      <w:t xml:space="preserve"> </w:t>
    </w:r>
    <w:r w:rsidR="00AD6453" w:rsidRPr="00AD6453">
      <w:rPr>
        <w:sz w:val="18"/>
        <w:szCs w:val="18"/>
      </w:rPr>
      <w:t>Pré-Seleção de Projetos para o Edital de Chamada Pública FAPESC nº 23/2022 – PROEVENTOS 2023 – FASE I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BB03E" w14:textId="77777777" w:rsidR="006739CF" w:rsidRDefault="00F126BE">
    <w:pPr>
      <w:pStyle w:val="Rodap"/>
    </w:pPr>
    <w:r>
      <w:rPr>
        <w:noProof/>
      </w:rPr>
      <w:drawing>
        <wp:inline distT="0" distB="0" distL="0" distR="0" wp14:anchorId="16645573" wp14:editId="222ED86C">
          <wp:extent cx="5400040" cy="490410"/>
          <wp:effectExtent l="0" t="0" r="0" b="5080"/>
          <wp:docPr id="24" name="Imagem 24" descr="papel-timbrado_univali_vice-reitoria-pesquisa-posgraduacao-extensa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el-timbrado_univali_vice-reitoria-pesquisa-posgraduacao-extensa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9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F0213" w14:textId="77777777" w:rsidR="00EF21AD" w:rsidRDefault="00EF21AD" w:rsidP="00E964A2">
      <w:r>
        <w:separator/>
      </w:r>
    </w:p>
  </w:footnote>
  <w:footnote w:type="continuationSeparator" w:id="0">
    <w:p w14:paraId="6AD2F7A2" w14:textId="77777777" w:rsidR="00EF21AD" w:rsidRDefault="00EF21AD" w:rsidP="00E964A2">
      <w:r>
        <w:continuationSeparator/>
      </w:r>
    </w:p>
  </w:footnote>
  <w:footnote w:type="continuationNotice" w:id="1">
    <w:p w14:paraId="697EA0B1" w14:textId="77777777" w:rsidR="00EF21AD" w:rsidRDefault="00EF21AD"/>
  </w:footnote>
  <w:footnote w:id="2">
    <w:p w14:paraId="5E772217" w14:textId="074B6EF1" w:rsidR="000D36BC" w:rsidRPr="005E294C" w:rsidRDefault="000D36B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 houver.</w:t>
      </w:r>
    </w:p>
  </w:footnote>
  <w:footnote w:id="3">
    <w:p w14:paraId="418C1321" w14:textId="2F5F075F" w:rsidR="00AA64BA" w:rsidRPr="005E294C" w:rsidRDefault="00AA64BA" w:rsidP="001413E9">
      <w:pPr>
        <w:pStyle w:val="Textodenotaderodap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1" w:history="1">
        <w:r w:rsidRPr="005E294C">
          <w:rPr>
            <w:rStyle w:val="Hyperlink"/>
            <w:rFonts w:cstheme="minorHAnsi"/>
          </w:rPr>
          <w:t>http://lattes.cnpq.br/documents/11871/24930/TabeladeAreasdoConhecimento.pdf/d192ff6b-3e0a-4074-a74d-c280521bd5f7</w:t>
        </w:r>
      </w:hyperlink>
    </w:p>
  </w:footnote>
  <w:footnote w:id="4">
    <w:p w14:paraId="7551A19C" w14:textId="043E927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2" w:history="1">
        <w:r w:rsidR="008D337D" w:rsidRPr="00B04A2F">
          <w:rPr>
            <w:rStyle w:val="Hyperlink"/>
          </w:rPr>
          <w:t>https://cnae.ibge.gov.br/</w:t>
        </w:r>
      </w:hyperlink>
      <w:r w:rsidR="008D337D">
        <w:t xml:space="preserve"> </w:t>
      </w:r>
    </w:p>
  </w:footnote>
  <w:footnote w:id="5">
    <w:p w14:paraId="3A2F1809" w14:textId="0FD4EEBA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6">
    <w:p w14:paraId="6A73D1AF" w14:textId="08BF43B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7">
    <w:p w14:paraId="41184592" w14:textId="2B119489" w:rsidR="00460078" w:rsidRPr="005E294C" w:rsidRDefault="00460078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="000D36BC" w:rsidRPr="005E294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8">
    <w:p w14:paraId="0B2107D1" w14:textId="6AFFA86D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4798F" w14:textId="77777777" w:rsidR="006739CF" w:rsidRDefault="00F126BE">
    <w:pPr>
      <w:pStyle w:val="Cabealho"/>
    </w:pPr>
    <w:r>
      <w:rPr>
        <w:noProof/>
      </w:rPr>
      <w:drawing>
        <wp:inline distT="0" distB="0" distL="0" distR="0" wp14:anchorId="145A46F1" wp14:editId="666045D8">
          <wp:extent cx="5400040" cy="565999"/>
          <wp:effectExtent l="0" t="0" r="0" b="5715"/>
          <wp:docPr id="23" name="Imagem 23" descr="papel-timbrado_univali_cabecalh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el-timbrado_univali_cabecalh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65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A7E72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52E2"/>
    <w:rsid w:val="00C06D01"/>
    <w:rsid w:val="00C1305F"/>
    <w:rsid w:val="00C155D3"/>
    <w:rsid w:val="00C25C5B"/>
    <w:rsid w:val="00C31A11"/>
    <w:rsid w:val="00C43F2D"/>
    <w:rsid w:val="00C51836"/>
    <w:rsid w:val="00C53F57"/>
    <w:rsid w:val="00C611FC"/>
    <w:rsid w:val="00C65FD6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481E"/>
    <w:rsid w:val="00EB4965"/>
    <w:rsid w:val="00EC5037"/>
    <w:rsid w:val="00ED1842"/>
    <w:rsid w:val="00ED2FF0"/>
    <w:rsid w:val="00EE1F4B"/>
    <w:rsid w:val="00EF21AD"/>
    <w:rsid w:val="00F03A0E"/>
    <w:rsid w:val="00F126B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B0F9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A9703"/>
    <w:rsid w:val="09E3C00C"/>
    <w:rsid w:val="0C28C3B2"/>
    <w:rsid w:val="0C4E720E"/>
    <w:rsid w:val="0FEEA705"/>
    <w:rsid w:val="182D8FBA"/>
    <w:rsid w:val="20355E21"/>
    <w:rsid w:val="27396E99"/>
    <w:rsid w:val="2862E74C"/>
    <w:rsid w:val="2BE299E5"/>
    <w:rsid w:val="2C77317D"/>
    <w:rsid w:val="2F0C0B0B"/>
    <w:rsid w:val="333C233A"/>
    <w:rsid w:val="33415484"/>
    <w:rsid w:val="3678F546"/>
    <w:rsid w:val="38F20030"/>
    <w:rsid w:val="393483A9"/>
    <w:rsid w:val="3EDA0A5C"/>
    <w:rsid w:val="42429833"/>
    <w:rsid w:val="4243111D"/>
    <w:rsid w:val="42F7B8E5"/>
    <w:rsid w:val="481B90ED"/>
    <w:rsid w:val="520458DF"/>
    <w:rsid w:val="536BC34C"/>
    <w:rsid w:val="55CADEB2"/>
    <w:rsid w:val="5629682D"/>
    <w:rsid w:val="5C2E8108"/>
    <w:rsid w:val="5EE2DBE7"/>
    <w:rsid w:val="5F609641"/>
    <w:rsid w:val="6325855B"/>
    <w:rsid w:val="658BFFA6"/>
    <w:rsid w:val="6B15FC0F"/>
    <w:rsid w:val="6C146987"/>
    <w:rsid w:val="6F221144"/>
    <w:rsid w:val="72AD41E0"/>
    <w:rsid w:val="7463436B"/>
    <w:rsid w:val="748DE30D"/>
    <w:rsid w:val="77ADE4EE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  <w:style w:type="table" w:styleId="TabelaSimples3">
    <w:name w:val="Plain Table 3"/>
    <w:basedOn w:val="Tabelanormal"/>
    <w:uiPriority w:val="43"/>
    <w:rsid w:val="00F126BE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nae.ibge.gov.br/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34</_dlc_DocId>
    <_dlc_DocIdUrl xmlns="74605401-ef82-4e58-8e01-df55332c0536">
      <Url>http://adminnovoportal.univali.br/institucional/vrppgi/pesquisa/editais-e-resultados/_layouts/15/DocIdRedir.aspx?ID=Q2MPMETMKQAM-4440-234</Url>
      <Description>Q2MPMETMKQAM-4440-23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744E9-ADF8-44D0-ABAB-43895BF9EB34}">
  <ds:schemaRefs>
    <ds:schemaRef ds:uri="http://schemas.microsoft.com/office/2006/metadata/properties"/>
    <ds:schemaRef ds:uri="http://schemas.microsoft.com/office/infopath/2007/PartnerControls"/>
    <ds:schemaRef ds:uri="9cf62031-2011-4af6-bf69-587706adcf68"/>
    <ds:schemaRef ds:uri="22c0cfbf-1d2e-44fc-9168-21bc0601eb83"/>
  </ds:schemaRefs>
</ds:datastoreItem>
</file>

<file path=customXml/itemProps3.xml><?xml version="1.0" encoding="utf-8"?>
<ds:datastoreItem xmlns:ds="http://schemas.openxmlformats.org/officeDocument/2006/customXml" ds:itemID="{28C63274-FFE0-464C-B129-0A18DF282666}"/>
</file>

<file path=customXml/itemProps4.xml><?xml version="1.0" encoding="utf-8"?>
<ds:datastoreItem xmlns:ds="http://schemas.openxmlformats.org/officeDocument/2006/customXml" ds:itemID="{F2DF349F-88ED-4BC9-B209-7ED20B2F5DF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902DB28-91F6-4DE5-A568-9D30A7F30A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1213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10/2022 - ANEXOS - Pré-seleção Chamada Pública FAPESC 023/2022 - Proeventos - Fase I</dc:title>
  <dc:subject/>
  <dc:creator>Cesar Zeferino;roger@univali.br</dc:creator>
  <cp:keywords>Universidade do Vale do Itajaí</cp:keywords>
  <dc:description/>
  <cp:lastModifiedBy>Virginia Kuhnen Zunino</cp:lastModifiedBy>
  <cp:revision>11</cp:revision>
  <dcterms:created xsi:type="dcterms:W3CDTF">2022-06-14T15:10:00Z</dcterms:created>
  <dcterms:modified xsi:type="dcterms:W3CDTF">2022-06-2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ECE61D6E71E4EA66E5995F28502F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14e2c315-feae-4ee9-9a9e-cc3d3c323267</vt:lpwstr>
  </property>
</Properties>
</file>